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27"/>
        <w:gridCol w:w="4479"/>
      </w:tblGrid>
      <w:tr w:rsidR="00D741AD" w:rsidRPr="005F4300" w14:paraId="56F01462" w14:textId="77777777" w:rsidTr="00F31591">
        <w:trPr>
          <w:trHeight w:val="6521"/>
        </w:trPr>
        <w:tc>
          <w:tcPr>
            <w:tcW w:w="5000" w:type="pct"/>
            <w:gridSpan w:val="2"/>
            <w:shd w:val="clear" w:color="auto" w:fill="auto"/>
            <w:noWrap/>
            <w:vAlign w:val="center"/>
            <w:hideMark/>
          </w:tcPr>
          <w:p w14:paraId="0D0AD423" w14:textId="77777777" w:rsidR="00521CC5" w:rsidRPr="005F4300" w:rsidRDefault="00521CC5" w:rsidP="00D741AD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40"/>
                <w:szCs w:val="24"/>
              </w:rPr>
            </w:pPr>
            <w:bookmarkStart w:id="0" w:name="_GoBack"/>
            <w:r w:rsidRPr="005F4300">
              <w:rPr>
                <w:rFonts w:ascii="Cambria" w:eastAsia="新細明體" w:hAnsi="Cambria" w:cs="Times New Roman"/>
                <w:noProof/>
                <w:kern w:val="0"/>
                <w:sz w:val="40"/>
                <w:szCs w:val="24"/>
              </w:rPr>
              <w:drawing>
                <wp:inline distT="0" distB="0" distL="0" distR="0" wp14:anchorId="1DE7A2C8" wp14:editId="5A5C9BC9">
                  <wp:extent cx="2362200" cy="2772477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英文字版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5269" cy="2787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790D91" w14:textId="77777777" w:rsidR="00D741AD" w:rsidRPr="00D43A04" w:rsidRDefault="00305D79" w:rsidP="00D741AD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</w:pPr>
            <w:r w:rsidRPr="00D43A04"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  <w:t xml:space="preserve">HEEACT Overseas Program </w:t>
            </w:r>
            <w:r w:rsidR="007C536D" w:rsidRPr="00D43A04"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  <w:t>Accreditation</w:t>
            </w:r>
          </w:p>
          <w:p w14:paraId="060A5F20" w14:textId="54A694F8" w:rsidR="007C536D" w:rsidRPr="005F4300" w:rsidRDefault="007C536D" w:rsidP="00DF775A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Cs w:val="24"/>
              </w:rPr>
            </w:pPr>
            <w:r w:rsidRPr="00D43A04"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  <w:t>(</w:t>
            </w:r>
            <w:r w:rsidR="006866D0" w:rsidRPr="00D43A04"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  <w:t>202</w:t>
            </w:r>
            <w:permStart w:id="1097428086" w:edGrp="everyone"/>
            <w:r w:rsidR="00DF775A">
              <w:rPr>
                <w:rFonts w:ascii="Cambria" w:eastAsia="新細明體" w:hAnsi="Cambria" w:cs="Times New Roman" w:hint="eastAsia"/>
                <w:b/>
                <w:bCs/>
                <w:kern w:val="0"/>
                <w:sz w:val="42"/>
                <w:szCs w:val="42"/>
              </w:rPr>
              <w:t xml:space="preserve"> </w:t>
            </w:r>
            <w:permEnd w:id="1097428086"/>
            <w:r w:rsidRPr="00D43A04"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  <w:t>)</w:t>
            </w:r>
          </w:p>
        </w:tc>
      </w:tr>
      <w:tr w:rsidR="00D741AD" w:rsidRPr="005F4300" w14:paraId="7856529B" w14:textId="77777777" w:rsidTr="00624BCC">
        <w:trPr>
          <w:trHeight w:val="1453"/>
        </w:trPr>
        <w:tc>
          <w:tcPr>
            <w:tcW w:w="5000" w:type="pct"/>
            <w:gridSpan w:val="2"/>
            <w:tcBorders>
              <w:bottom w:val="double" w:sz="12" w:space="0" w:color="auto"/>
            </w:tcBorders>
            <w:shd w:val="clear" w:color="auto" w:fill="auto"/>
            <w:noWrap/>
            <w:vAlign w:val="center"/>
            <w:hideMark/>
          </w:tcPr>
          <w:p w14:paraId="534AD190" w14:textId="2F93F9BE" w:rsidR="00F31591" w:rsidRPr="005F4300" w:rsidRDefault="007C536D" w:rsidP="00080DFA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Cs w:val="24"/>
              </w:rPr>
            </w:pPr>
            <w:permStart w:id="1793473962" w:edGrp="everyone"/>
            <w:r w:rsidRPr="005F4300">
              <w:rPr>
                <w:rFonts w:ascii="Cambria" w:eastAsia="新細明體" w:hAnsi="Cambria" w:cs="Times New Roman"/>
                <w:kern w:val="0"/>
                <w:sz w:val="40"/>
                <w:szCs w:val="24"/>
              </w:rPr>
              <w:t xml:space="preserve">(Name of </w:t>
            </w:r>
            <w:r w:rsidR="002E6628" w:rsidRPr="002E6628">
              <w:rPr>
                <w:rFonts w:ascii="Cambria" w:eastAsia="新細明體" w:hAnsi="Cambria" w:cs="Times New Roman"/>
                <w:kern w:val="0"/>
                <w:sz w:val="40"/>
                <w:szCs w:val="24"/>
              </w:rPr>
              <w:t>Institution</w:t>
            </w:r>
            <w:r w:rsidRPr="005F4300">
              <w:rPr>
                <w:rFonts w:ascii="Cambria" w:eastAsia="新細明體" w:hAnsi="Cambria" w:cs="Times New Roman"/>
                <w:kern w:val="0"/>
                <w:sz w:val="40"/>
                <w:szCs w:val="24"/>
              </w:rPr>
              <w:t>)</w:t>
            </w:r>
            <w:permEnd w:id="1793473962"/>
          </w:p>
        </w:tc>
      </w:tr>
      <w:tr w:rsidR="00D741AD" w:rsidRPr="005F4300" w14:paraId="243CC440" w14:textId="77777777" w:rsidTr="00624BCC">
        <w:trPr>
          <w:trHeight w:val="491"/>
        </w:trPr>
        <w:tc>
          <w:tcPr>
            <w:tcW w:w="2304" w:type="pct"/>
            <w:tcBorders>
              <w:top w:val="double" w:sz="12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C0796" w14:textId="185617BA" w:rsidR="00D741AD" w:rsidRPr="005F4300" w:rsidRDefault="00D741AD" w:rsidP="002E6628">
            <w:pPr>
              <w:widowControl/>
              <w:jc w:val="center"/>
              <w:rPr>
                <w:rFonts w:ascii="Cambria" w:eastAsia="標楷體" w:hAnsi="Cambria" w:cs="Times New Roman"/>
                <w:b/>
                <w:bCs/>
                <w:kern w:val="0"/>
                <w:szCs w:val="36"/>
              </w:rPr>
            </w:pPr>
            <w:permStart w:id="1694117926" w:edGrp="everyone" w:colFirst="1" w:colLast="1"/>
            <w:r w:rsidRPr="005F4300">
              <w:rPr>
                <w:rFonts w:ascii="Cambria" w:eastAsia="標楷體" w:hAnsi="Cambria" w:cs="Times New Roman"/>
                <w:b/>
                <w:kern w:val="0"/>
                <w:szCs w:val="24"/>
              </w:rPr>
              <w:t>Name of</w:t>
            </w:r>
            <w:r w:rsidR="00F31591">
              <w:rPr>
                <w:rFonts w:ascii="Cambria" w:eastAsia="標楷體" w:hAnsi="Cambria" w:cs="Times New Roman"/>
                <w:b/>
                <w:kern w:val="0"/>
                <w:szCs w:val="24"/>
              </w:rPr>
              <w:t xml:space="preserve"> </w:t>
            </w:r>
            <w:r w:rsidR="002E6628">
              <w:rPr>
                <w:rFonts w:ascii="Cambria" w:eastAsia="標楷體" w:hAnsi="Cambria" w:cs="Times New Roman"/>
                <w:b/>
                <w:kern w:val="0"/>
                <w:szCs w:val="24"/>
              </w:rPr>
              <w:t>Institution</w:t>
            </w:r>
          </w:p>
        </w:tc>
        <w:tc>
          <w:tcPr>
            <w:tcW w:w="2696" w:type="pct"/>
            <w:tcBorders>
              <w:top w:val="double" w:sz="12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  <w:hideMark/>
          </w:tcPr>
          <w:p w14:paraId="3CABC1F6" w14:textId="2D088820" w:rsidR="00D741AD" w:rsidRPr="00B61974" w:rsidRDefault="00080DFA" w:rsidP="00F31591">
            <w:pPr>
              <w:widowControl/>
              <w:ind w:left="57"/>
              <w:rPr>
                <w:rFonts w:ascii="Cambria" w:eastAsia="新細明體" w:hAnsi="Cambria" w:cs="Times New Roman"/>
                <w:bCs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 xml:space="preserve">(Full name, acronym </w:t>
            </w:r>
            <w:r w:rsidRPr="00B61974">
              <w:rPr>
                <w:rFonts w:ascii="Cambria" w:eastAsia="新細明體" w:hAnsi="Cambria" w:cs="Times New Roman"/>
                <w:bCs/>
                <w:iCs/>
                <w:kern w:val="0"/>
                <w:szCs w:val="36"/>
              </w:rPr>
              <w:t>if applicable</w:t>
            </w: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)</w:t>
            </w:r>
          </w:p>
        </w:tc>
      </w:tr>
      <w:tr w:rsidR="00080DFA" w:rsidRPr="005F4300" w14:paraId="3F9A523F" w14:textId="77777777" w:rsidTr="00624BCC">
        <w:trPr>
          <w:trHeight w:val="491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5CA46" w14:textId="25EC2B6F" w:rsidR="00080DFA" w:rsidRPr="005F4300" w:rsidRDefault="00080DFA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kern w:val="0"/>
                <w:szCs w:val="24"/>
              </w:rPr>
            </w:pPr>
            <w:permStart w:id="243469095" w:edGrp="everyone" w:colFirst="1" w:colLast="1"/>
            <w:permEnd w:id="1694117926"/>
            <w:r>
              <w:rPr>
                <w:rFonts w:ascii="Cambria" w:eastAsia="標楷體" w:hAnsi="Cambria" w:cs="Times New Roman"/>
                <w:b/>
                <w:kern w:val="0"/>
                <w:szCs w:val="24"/>
              </w:rPr>
              <w:t>Location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</w:tcPr>
          <w:p w14:paraId="1B2D9ADA" w14:textId="3C030881" w:rsidR="00080DFA" w:rsidRPr="00B61974" w:rsidRDefault="00080DFA" w:rsidP="00F31591">
            <w:pPr>
              <w:widowControl/>
              <w:ind w:left="57"/>
              <w:rPr>
                <w:rFonts w:ascii="Cambria" w:eastAsia="新細明體" w:hAnsi="Cambria" w:cs="Times New Roman"/>
                <w:bCs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(City/State, Country)</w:t>
            </w:r>
          </w:p>
        </w:tc>
      </w:tr>
      <w:tr w:rsidR="00460149" w:rsidRPr="005F4300" w14:paraId="36570D72" w14:textId="77777777" w:rsidTr="00624BCC">
        <w:trPr>
          <w:trHeight w:val="491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18279" w14:textId="20028D8D" w:rsidR="00460149" w:rsidRPr="005F4300" w:rsidRDefault="00BC087A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kern w:val="0"/>
                <w:szCs w:val="24"/>
              </w:rPr>
            </w:pPr>
            <w:permStart w:id="1502767189" w:edGrp="everyone" w:colFirst="1" w:colLast="1"/>
            <w:permEnd w:id="243469095"/>
            <w:r>
              <w:rPr>
                <w:rFonts w:ascii="Cambria" w:eastAsia="標楷體" w:hAnsi="Cambria" w:cs="Times New Roman"/>
                <w:b/>
                <w:kern w:val="0"/>
                <w:szCs w:val="24"/>
              </w:rPr>
              <w:t xml:space="preserve">Mailing </w:t>
            </w:r>
            <w:r w:rsidR="00080DFA">
              <w:rPr>
                <w:rFonts w:ascii="Cambria" w:eastAsia="標楷體" w:hAnsi="Cambria" w:cs="Times New Roman"/>
                <w:b/>
                <w:kern w:val="0"/>
                <w:szCs w:val="24"/>
              </w:rPr>
              <w:t>Address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</w:tcPr>
          <w:p w14:paraId="4E3730C6" w14:textId="1181DEC9" w:rsidR="00460149" w:rsidRPr="00B61974" w:rsidRDefault="00080DFA" w:rsidP="00F31591">
            <w:pPr>
              <w:widowControl/>
              <w:ind w:left="57"/>
              <w:rPr>
                <w:rFonts w:ascii="Cambria" w:eastAsia="新細明體" w:hAnsi="Cambria" w:cs="Times New Roman"/>
                <w:bCs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(</w:t>
            </w:r>
            <w:r w:rsidR="00BC087A"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including the postal code</w:t>
            </w: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)</w:t>
            </w:r>
          </w:p>
        </w:tc>
      </w:tr>
      <w:tr w:rsidR="00BC087A" w:rsidRPr="005F4300" w14:paraId="64179AD7" w14:textId="77777777" w:rsidTr="00624BCC">
        <w:trPr>
          <w:trHeight w:val="491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1E81A" w14:textId="369E1430" w:rsidR="00BC087A" w:rsidRDefault="00BC087A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kern w:val="0"/>
                <w:szCs w:val="24"/>
              </w:rPr>
            </w:pPr>
            <w:permStart w:id="1060178028" w:edGrp="everyone" w:colFirst="1" w:colLast="1"/>
            <w:permEnd w:id="1502767189"/>
            <w:r>
              <w:rPr>
                <w:rFonts w:ascii="Cambria" w:eastAsia="標楷體" w:hAnsi="Cambria" w:cs="Times New Roman"/>
                <w:b/>
                <w:kern w:val="0"/>
                <w:szCs w:val="24"/>
              </w:rPr>
              <w:t>Website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double" w:sz="12" w:space="0" w:color="auto"/>
              <w:right w:val="double" w:sz="12" w:space="0" w:color="auto"/>
            </w:tcBorders>
            <w:shd w:val="clear" w:color="auto" w:fill="auto"/>
            <w:vAlign w:val="center"/>
          </w:tcPr>
          <w:p w14:paraId="28F1ECD6" w14:textId="28DB6184" w:rsidR="00BC087A" w:rsidRPr="00B61974" w:rsidRDefault="00F004F2" w:rsidP="003F54C3">
            <w:pPr>
              <w:widowControl/>
              <w:ind w:left="57"/>
              <w:rPr>
                <w:rFonts w:ascii="Cambria" w:eastAsia="新細明體" w:hAnsi="Cambria" w:cs="Times New Roman"/>
                <w:bCs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www.abc</w:t>
            </w:r>
            <w:r w:rsidR="00205DB8"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.co</w:t>
            </w:r>
            <w:r w:rsidR="004F6A90"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m</w:t>
            </w:r>
          </w:p>
        </w:tc>
      </w:tr>
      <w:tr w:rsidR="00D741AD" w:rsidRPr="005F4300" w14:paraId="3573F086" w14:textId="77777777" w:rsidTr="00D43A04">
        <w:trPr>
          <w:trHeight w:val="620"/>
        </w:trPr>
        <w:tc>
          <w:tcPr>
            <w:tcW w:w="2304" w:type="pct"/>
            <w:tcBorders>
              <w:top w:val="double" w:sz="12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BAF5F" w14:textId="0AE49276" w:rsidR="00D741AD" w:rsidRPr="005F4300" w:rsidRDefault="00BC087A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bCs/>
                <w:kern w:val="0"/>
                <w:szCs w:val="36"/>
              </w:rPr>
            </w:pPr>
            <w:permStart w:id="1709078952" w:edGrp="everyone" w:colFirst="1" w:colLast="1"/>
            <w:permEnd w:id="1060178028"/>
            <w:r>
              <w:rPr>
                <w:rFonts w:ascii="Cambria" w:eastAsia="標楷體" w:hAnsi="Cambria" w:cs="Times New Roman"/>
                <w:b/>
                <w:kern w:val="0"/>
                <w:szCs w:val="24"/>
              </w:rPr>
              <w:t xml:space="preserve">Primary </w:t>
            </w:r>
            <w:r w:rsidR="00D741AD" w:rsidRPr="005F4300">
              <w:rPr>
                <w:rFonts w:ascii="Cambria" w:eastAsia="標楷體" w:hAnsi="Cambria" w:cs="Times New Roman"/>
                <w:b/>
                <w:kern w:val="0"/>
                <w:szCs w:val="24"/>
              </w:rPr>
              <w:t>Contact Person</w:t>
            </w:r>
          </w:p>
        </w:tc>
        <w:tc>
          <w:tcPr>
            <w:tcW w:w="2696" w:type="pct"/>
            <w:tcBorders>
              <w:top w:val="double" w:sz="12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  <w:hideMark/>
          </w:tcPr>
          <w:p w14:paraId="0973AB01" w14:textId="6380BB3A" w:rsidR="00D741AD" w:rsidRPr="00B61974" w:rsidRDefault="00CA630B" w:rsidP="00F31591">
            <w:pPr>
              <w:widowControl/>
              <w:ind w:left="57"/>
              <w:rPr>
                <w:rFonts w:ascii="Cambria" w:eastAsia="標楷體" w:hAnsi="Cambria" w:cs="Times New Roman"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kern w:val="0"/>
                <w:szCs w:val="36"/>
              </w:rPr>
              <w:t>(</w:t>
            </w:r>
            <w:r w:rsidR="00080DFA" w:rsidRPr="00B61974">
              <w:rPr>
                <w:rFonts w:ascii="Cambria" w:eastAsia="新細明體" w:hAnsi="Cambria" w:cs="Times New Roman"/>
                <w:kern w:val="0"/>
                <w:szCs w:val="36"/>
              </w:rPr>
              <w:t>N</w:t>
            </w:r>
            <w:r w:rsidR="00D741AD" w:rsidRPr="00B61974">
              <w:rPr>
                <w:rFonts w:ascii="Cambria" w:eastAsia="標楷體" w:hAnsi="Cambria" w:cs="Times New Roman"/>
                <w:kern w:val="0"/>
                <w:szCs w:val="36"/>
              </w:rPr>
              <w:t>ame and position</w:t>
            </w: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)</w:t>
            </w:r>
          </w:p>
        </w:tc>
      </w:tr>
      <w:tr w:rsidR="00D741AD" w:rsidRPr="005F4300" w14:paraId="3BC39558" w14:textId="77777777" w:rsidTr="00624BCC">
        <w:trPr>
          <w:trHeight w:val="493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F1022" w14:textId="77777777" w:rsidR="00D741AD" w:rsidRPr="005F4300" w:rsidRDefault="00D741AD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bCs/>
                <w:kern w:val="0"/>
                <w:szCs w:val="36"/>
              </w:rPr>
            </w:pPr>
            <w:permStart w:id="606097697" w:edGrp="everyone" w:colFirst="1" w:colLast="1"/>
            <w:permEnd w:id="1709078952"/>
            <w:r w:rsidRPr="005F4300">
              <w:rPr>
                <w:rFonts w:ascii="Cambria" w:eastAsia="標楷體" w:hAnsi="Cambria" w:cs="Times New Roman"/>
                <w:b/>
                <w:kern w:val="0"/>
                <w:szCs w:val="24"/>
              </w:rPr>
              <w:t>Contact Number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  <w:hideMark/>
          </w:tcPr>
          <w:p w14:paraId="08384099" w14:textId="77777777" w:rsidR="00080DFA" w:rsidRPr="00B61974" w:rsidRDefault="00D741AD" w:rsidP="00080DFA">
            <w:pPr>
              <w:widowControl/>
              <w:ind w:left="57"/>
              <w:rPr>
                <w:rFonts w:ascii="Cambria" w:eastAsia="新細明體" w:hAnsi="Cambria" w:cs="Times New Roman"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kern w:val="0"/>
                <w:szCs w:val="36"/>
              </w:rPr>
              <w:t>(O</w:t>
            </w:r>
            <w:r w:rsidR="004D6624" w:rsidRPr="00B61974">
              <w:rPr>
                <w:rFonts w:ascii="Cambria" w:eastAsia="新細明體" w:hAnsi="Cambria" w:cs="Times New Roman"/>
                <w:kern w:val="0"/>
                <w:szCs w:val="36"/>
              </w:rPr>
              <w:t>ffice</w:t>
            </w:r>
            <w:r w:rsidRPr="00B61974">
              <w:rPr>
                <w:rFonts w:ascii="Cambria" w:eastAsia="新細明體" w:hAnsi="Cambria" w:cs="Times New Roman"/>
                <w:kern w:val="0"/>
                <w:szCs w:val="36"/>
              </w:rPr>
              <w:t>)</w:t>
            </w:r>
          </w:p>
          <w:p w14:paraId="3AF7494B" w14:textId="536C990C" w:rsidR="00D741AD" w:rsidRPr="00B61974" w:rsidRDefault="002B051E" w:rsidP="00080DFA">
            <w:pPr>
              <w:widowControl/>
              <w:ind w:left="57"/>
              <w:rPr>
                <w:rFonts w:ascii="Cambria" w:eastAsia="新細明體" w:hAnsi="Cambria" w:cs="Times New Roman"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(</w:t>
            </w:r>
            <w:r w:rsidR="00D741AD" w:rsidRPr="00B61974">
              <w:rPr>
                <w:rFonts w:ascii="Cambria" w:eastAsia="新細明體" w:hAnsi="Cambria" w:cs="Times New Roman"/>
                <w:kern w:val="0"/>
                <w:szCs w:val="36"/>
              </w:rPr>
              <w:t>M</w:t>
            </w:r>
            <w:r w:rsidR="004D6624" w:rsidRPr="00B61974">
              <w:rPr>
                <w:rFonts w:ascii="Cambria" w:eastAsia="新細明體" w:hAnsi="Cambria" w:cs="Times New Roman"/>
                <w:kern w:val="0"/>
                <w:szCs w:val="36"/>
              </w:rPr>
              <w:t>obile</w:t>
            </w:r>
            <w:r w:rsidRPr="00B61974">
              <w:rPr>
                <w:rFonts w:ascii="Cambria" w:eastAsia="新細明體" w:hAnsi="Cambria" w:cs="Times New Roman"/>
                <w:kern w:val="0"/>
                <w:szCs w:val="36"/>
              </w:rPr>
              <w:t>)</w:t>
            </w:r>
          </w:p>
        </w:tc>
      </w:tr>
      <w:tr w:rsidR="00D741AD" w:rsidRPr="005F4300" w14:paraId="4BA3FA21" w14:textId="77777777" w:rsidTr="00624BCC">
        <w:trPr>
          <w:trHeight w:val="493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417CC" w14:textId="77777777" w:rsidR="00D741AD" w:rsidRPr="005F4300" w:rsidRDefault="004C790E" w:rsidP="00D741AD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36"/>
              </w:rPr>
            </w:pPr>
            <w:permStart w:id="2078746339" w:edGrp="everyone" w:colFirst="1" w:colLast="1"/>
            <w:permEnd w:id="606097697"/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36"/>
              </w:rPr>
              <w:t xml:space="preserve">Contact </w:t>
            </w:r>
            <w:r w:rsidR="00D741AD" w:rsidRPr="005F4300">
              <w:rPr>
                <w:rFonts w:ascii="Cambria" w:eastAsia="新細明體" w:hAnsi="Cambria" w:cs="Times New Roman"/>
                <w:b/>
                <w:bCs/>
                <w:kern w:val="0"/>
                <w:szCs w:val="36"/>
              </w:rPr>
              <w:t>E-mail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double" w:sz="12" w:space="0" w:color="auto"/>
              <w:right w:val="double" w:sz="12" w:space="0" w:color="auto"/>
            </w:tcBorders>
            <w:shd w:val="clear" w:color="auto" w:fill="auto"/>
            <w:vAlign w:val="center"/>
            <w:hideMark/>
          </w:tcPr>
          <w:p w14:paraId="4AE1987E" w14:textId="304321D3" w:rsidR="00D741AD" w:rsidRPr="00B61974" w:rsidRDefault="00F004F2" w:rsidP="00F37648">
            <w:pPr>
              <w:widowControl/>
              <w:ind w:left="57"/>
              <w:rPr>
                <w:rFonts w:ascii="Cambria" w:eastAsia="新細明體" w:hAnsi="Cambria" w:cs="Times New Roman"/>
                <w:kern w:val="0"/>
                <w:szCs w:val="36"/>
              </w:rPr>
            </w:pPr>
            <w:r w:rsidRPr="00B61974">
              <w:rPr>
                <w:rFonts w:ascii="Cambria" w:hAnsi="Cambria"/>
              </w:rPr>
              <w:t>abc</w:t>
            </w:r>
            <w:r w:rsidR="00205DB8" w:rsidRPr="00B61974">
              <w:rPr>
                <w:rFonts w:ascii="Cambria" w:hAnsi="Cambria"/>
              </w:rPr>
              <w:t>@email.com</w:t>
            </w:r>
          </w:p>
        </w:tc>
      </w:tr>
      <w:tr w:rsidR="00D741AD" w:rsidRPr="005F4300" w14:paraId="2C09E74F" w14:textId="77777777" w:rsidTr="00624BCC">
        <w:trPr>
          <w:trHeight w:val="493"/>
        </w:trPr>
        <w:tc>
          <w:tcPr>
            <w:tcW w:w="2304" w:type="pct"/>
            <w:tcBorders>
              <w:top w:val="double" w:sz="12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FB474" w14:textId="77777777" w:rsidR="00D741AD" w:rsidRPr="005F4300" w:rsidRDefault="00D741AD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bCs/>
                <w:kern w:val="0"/>
                <w:szCs w:val="36"/>
              </w:rPr>
            </w:pPr>
            <w:permStart w:id="1895248094" w:edGrp="everyone" w:colFirst="1" w:colLast="1"/>
            <w:permEnd w:id="2078746339"/>
            <w:r w:rsidRPr="005F4300">
              <w:rPr>
                <w:rFonts w:ascii="Cambria" w:eastAsia="標楷體" w:hAnsi="Cambria" w:cs="Times New Roman"/>
                <w:b/>
                <w:kern w:val="0"/>
                <w:szCs w:val="24"/>
              </w:rPr>
              <w:t>Application Date</w:t>
            </w:r>
            <w:r w:rsidRPr="005F4300">
              <w:rPr>
                <w:rFonts w:ascii="Cambria" w:eastAsia="標楷體" w:hAnsi="Cambria" w:cs="Times New Roman"/>
                <w:b/>
                <w:bCs/>
                <w:kern w:val="0"/>
                <w:szCs w:val="36"/>
              </w:rPr>
              <w:t xml:space="preserve"> </w:t>
            </w:r>
          </w:p>
        </w:tc>
        <w:tc>
          <w:tcPr>
            <w:tcW w:w="2696" w:type="pct"/>
            <w:tcBorders>
              <w:top w:val="double" w:sz="12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  <w:hideMark/>
          </w:tcPr>
          <w:p w14:paraId="117AB8A2" w14:textId="08843A89" w:rsidR="00D741AD" w:rsidRPr="00B61974" w:rsidRDefault="00D741AD" w:rsidP="00F31591">
            <w:pPr>
              <w:widowControl/>
              <w:ind w:left="57"/>
              <w:rPr>
                <w:rFonts w:ascii="Cambria" w:eastAsia="標楷體" w:hAnsi="Cambria" w:cs="Times New Roman"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YYYY</w:t>
            </w:r>
            <w:r w:rsidR="007C536D" w:rsidRPr="00B61974">
              <w:rPr>
                <w:rFonts w:ascii="Cambria" w:eastAsia="標楷體" w:hAnsi="Cambria" w:cs="Times New Roman"/>
                <w:kern w:val="0"/>
                <w:szCs w:val="36"/>
              </w:rPr>
              <w:t>/</w:t>
            </w: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MM</w:t>
            </w:r>
            <w:r w:rsidR="007C536D" w:rsidRPr="00B61974">
              <w:rPr>
                <w:rFonts w:ascii="Cambria" w:eastAsia="標楷體" w:hAnsi="Cambria" w:cs="Times New Roman"/>
                <w:kern w:val="0"/>
                <w:szCs w:val="36"/>
              </w:rPr>
              <w:t>/</w:t>
            </w: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DD</w:t>
            </w:r>
            <w:r w:rsidR="00BC087A" w:rsidRPr="00B61974">
              <w:rPr>
                <w:rFonts w:ascii="Cambria" w:eastAsia="標楷體" w:hAnsi="Cambria" w:cs="Times New Roman"/>
                <w:kern w:val="0"/>
                <w:szCs w:val="36"/>
              </w:rPr>
              <w:t>]</w:t>
            </w:r>
          </w:p>
        </w:tc>
      </w:tr>
      <w:tr w:rsidR="00964BA3" w:rsidRPr="005F4300" w14:paraId="4563B004" w14:textId="77777777" w:rsidTr="00624BCC">
        <w:trPr>
          <w:trHeight w:val="990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B8DFB" w14:textId="3ADC48BE" w:rsidR="00964BA3" w:rsidRPr="005F4300" w:rsidRDefault="00624BCC" w:rsidP="00964BA3">
            <w:pPr>
              <w:widowControl/>
              <w:jc w:val="center"/>
              <w:rPr>
                <w:rFonts w:ascii="Cambria" w:eastAsia="標楷體" w:hAnsi="Cambria" w:cs="Times New Roman"/>
                <w:b/>
                <w:kern w:val="0"/>
                <w:szCs w:val="24"/>
              </w:rPr>
            </w:pPr>
            <w:permStart w:id="849836201" w:edGrp="everyone" w:colFirst="1" w:colLast="1"/>
            <w:permEnd w:id="1895248094"/>
            <w:r>
              <w:rPr>
                <w:rFonts w:ascii="Cambria" w:eastAsia="標楷體" w:hAnsi="Cambria" w:cs="Times New Roman"/>
                <w:b/>
                <w:kern w:val="0"/>
                <w:szCs w:val="24"/>
              </w:rPr>
              <w:t xml:space="preserve">Signature of </w:t>
            </w:r>
            <w:r w:rsidR="00964BA3" w:rsidRPr="005F4300">
              <w:rPr>
                <w:rFonts w:ascii="Cambria" w:eastAsia="標楷體" w:hAnsi="Cambria" w:cs="Times New Roman"/>
                <w:b/>
                <w:kern w:val="0"/>
                <w:szCs w:val="24"/>
              </w:rPr>
              <w:t>Representative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double" w:sz="12" w:space="0" w:color="auto"/>
              <w:right w:val="double" w:sz="12" w:space="0" w:color="auto"/>
            </w:tcBorders>
            <w:shd w:val="clear" w:color="auto" w:fill="auto"/>
            <w:vAlign w:val="center"/>
          </w:tcPr>
          <w:p w14:paraId="57828636" w14:textId="5A1EACB9" w:rsidR="00964BA3" w:rsidRPr="00B61974" w:rsidRDefault="00624BCC" w:rsidP="006E0516">
            <w:pPr>
              <w:widowControl/>
              <w:ind w:left="57"/>
              <w:rPr>
                <w:rFonts w:ascii="Cambria" w:eastAsia="標楷體" w:hAnsi="Cambria" w:cs="Times New Roman"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kern w:val="0"/>
                <w:szCs w:val="24"/>
              </w:rPr>
              <w:t xml:space="preserve">(Representatives can be University President, Vice President, </w:t>
            </w:r>
            <w:r w:rsidR="006E0516" w:rsidRPr="00B61974">
              <w:rPr>
                <w:rFonts w:ascii="Cambria" w:eastAsia="標楷體" w:hAnsi="Cambria" w:cs="Times New Roman"/>
                <w:kern w:val="0"/>
                <w:szCs w:val="24"/>
              </w:rPr>
              <w:t>Faculty Dean</w:t>
            </w:r>
            <w:r w:rsidRPr="00B61974">
              <w:rPr>
                <w:rFonts w:ascii="Cambria" w:eastAsia="標楷體" w:hAnsi="Cambria" w:cs="Times New Roman"/>
                <w:kern w:val="0"/>
                <w:szCs w:val="24"/>
              </w:rPr>
              <w:t>, or Program Head)</w:t>
            </w:r>
          </w:p>
        </w:tc>
      </w:tr>
    </w:tbl>
    <w:permEnd w:id="849836201"/>
    <w:p w14:paraId="51DA8A93" w14:textId="78C899C1" w:rsidR="002D40EA" w:rsidRPr="005F4300" w:rsidRDefault="00A17F8B" w:rsidP="00624BCC">
      <w:pPr>
        <w:pStyle w:val="a3"/>
        <w:numPr>
          <w:ilvl w:val="0"/>
          <w:numId w:val="1"/>
        </w:numPr>
        <w:spacing w:afterLines="20" w:after="72"/>
        <w:ind w:leftChars="0" w:left="0" w:firstLine="0"/>
        <w:rPr>
          <w:rFonts w:ascii="Cambria" w:hAnsi="Cambria" w:cs="Times New Roman"/>
          <w:b/>
          <w:sz w:val="28"/>
        </w:rPr>
      </w:pPr>
      <w:r>
        <w:rPr>
          <w:rFonts w:ascii="Cambria" w:hAnsi="Cambria" w:cs="Times New Roman"/>
          <w:b/>
          <w:sz w:val="28"/>
        </w:rPr>
        <w:lastRenderedPageBreak/>
        <w:t>Introduction</w:t>
      </w:r>
      <w:r w:rsidR="00BF2228" w:rsidRPr="005F4300">
        <w:rPr>
          <w:rFonts w:ascii="Cambria" w:hAnsi="Cambria" w:cs="Times New Roman"/>
          <w:b/>
          <w:sz w:val="28"/>
        </w:rPr>
        <w:t xml:space="preserve"> of the </w:t>
      </w:r>
      <w:r w:rsidR="002E6628">
        <w:rPr>
          <w:rFonts w:ascii="Cambria" w:hAnsi="Cambria" w:cs="Times New Roman"/>
          <w:b/>
          <w:sz w:val="28"/>
        </w:rPr>
        <w:t>Institution</w:t>
      </w:r>
    </w:p>
    <w:p w14:paraId="4802FDB2" w14:textId="3FE5A94B" w:rsidR="00BF2228" w:rsidRPr="005F4300" w:rsidRDefault="004D6624" w:rsidP="00624BCC">
      <w:pPr>
        <w:spacing w:afterLines="20" w:after="72"/>
        <w:rPr>
          <w:rFonts w:ascii="Cambria" w:hAnsi="Cambria" w:cs="Times New Roman"/>
          <w:szCs w:val="24"/>
        </w:rPr>
      </w:pPr>
      <w:r w:rsidRPr="005F4300">
        <w:rPr>
          <w:rFonts w:ascii="Cambria" w:hAnsi="Cambria" w:cs="Times New Roman"/>
          <w:szCs w:val="24"/>
        </w:rPr>
        <w:t xml:space="preserve">Please </w:t>
      </w:r>
      <w:r w:rsidR="00A17F8B">
        <w:rPr>
          <w:rFonts w:ascii="Cambria" w:hAnsi="Cambria" w:cs="Times New Roman"/>
          <w:szCs w:val="24"/>
        </w:rPr>
        <w:t>complete</w:t>
      </w:r>
      <w:r w:rsidRPr="005F4300">
        <w:rPr>
          <w:rFonts w:ascii="Cambria" w:hAnsi="Cambria" w:cs="Times New Roman"/>
          <w:szCs w:val="24"/>
        </w:rPr>
        <w:t xml:space="preserve"> the following information about your </w:t>
      </w:r>
      <w:r w:rsidR="002E6628" w:rsidRPr="002E6628">
        <w:rPr>
          <w:rFonts w:ascii="Cambria" w:hAnsi="Cambria" w:cs="Times New Roman"/>
          <w:szCs w:val="24"/>
        </w:rPr>
        <w:t>Institution</w:t>
      </w:r>
      <w:r w:rsidRPr="005F4300">
        <w:rPr>
          <w:rFonts w:ascii="Cambria" w:hAnsi="Cambria" w:cs="Times New Roman"/>
          <w:szCs w:val="24"/>
        </w:rPr>
        <w:t>.</w:t>
      </w:r>
    </w:p>
    <w:tbl>
      <w:tblPr>
        <w:tblStyle w:val="a4"/>
        <w:tblW w:w="8022" w:type="dxa"/>
        <w:tblLook w:val="04A0" w:firstRow="1" w:lastRow="0" w:firstColumn="1" w:lastColumn="0" w:noHBand="0" w:noVBand="1"/>
      </w:tblPr>
      <w:tblGrid>
        <w:gridCol w:w="3397"/>
        <w:gridCol w:w="4625"/>
      </w:tblGrid>
      <w:tr w:rsidR="004D6624" w:rsidRPr="005F4300" w14:paraId="38CF8CCF" w14:textId="77777777" w:rsidTr="002E6628">
        <w:trPr>
          <w:trHeight w:val="3801"/>
        </w:trPr>
        <w:tc>
          <w:tcPr>
            <w:tcW w:w="3397" w:type="dxa"/>
            <w:vAlign w:val="center"/>
          </w:tcPr>
          <w:p w14:paraId="35CB7CC4" w14:textId="55A7914B" w:rsidR="004D6624" w:rsidRPr="00624BCC" w:rsidRDefault="004D6624" w:rsidP="004D6624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904725902" w:edGrp="everyone" w:colFirst="1" w:colLast="1"/>
            <w:r w:rsidRPr="00624BCC">
              <w:rPr>
                <w:rFonts w:ascii="Cambria" w:hAnsi="Cambria" w:cs="Times New Roman"/>
                <w:b/>
                <w:szCs w:val="24"/>
              </w:rPr>
              <w:t xml:space="preserve">Background of </w:t>
            </w:r>
            <w:r w:rsidR="002E6628" w:rsidRPr="00E8691C">
              <w:rPr>
                <w:rFonts w:ascii="Cambria" w:hAnsi="Cambria" w:cs="Times New Roman"/>
                <w:b/>
              </w:rPr>
              <w:t>Institution</w:t>
            </w:r>
          </w:p>
        </w:tc>
        <w:tc>
          <w:tcPr>
            <w:tcW w:w="4625" w:type="dxa"/>
            <w:vAlign w:val="center"/>
          </w:tcPr>
          <w:p w14:paraId="5A7E42A5" w14:textId="4CC8FEA2" w:rsidR="004D6624" w:rsidRPr="00B61974" w:rsidRDefault="00CA630B" w:rsidP="00624BCC">
            <w:pPr>
              <w:widowControl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(</w:t>
            </w:r>
            <w:r w:rsidR="004D6624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 xml:space="preserve">Briefly </w:t>
            </w:r>
            <w:r w:rsidR="00A17F8B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introduce</w:t>
            </w:r>
            <w:r w:rsidR="004D6624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 xml:space="preserve"> the background of your University</w:t>
            </w:r>
            <w:r w:rsidR="00A17F8B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 xml:space="preserve"> in </w:t>
            </w:r>
            <w:r w:rsidR="004D6624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300-400 word</w:t>
            </w:r>
            <w:r w:rsidR="000C6D02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s</w:t>
            </w: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)</w:t>
            </w:r>
          </w:p>
        </w:tc>
      </w:tr>
      <w:tr w:rsidR="00DF775A" w:rsidRPr="005F4300" w14:paraId="6B9BD3C6" w14:textId="77777777" w:rsidTr="00F560F7">
        <w:trPr>
          <w:trHeight w:val="680"/>
        </w:trPr>
        <w:tc>
          <w:tcPr>
            <w:tcW w:w="3397" w:type="dxa"/>
            <w:vAlign w:val="center"/>
          </w:tcPr>
          <w:p w14:paraId="315950D2" w14:textId="77777777" w:rsidR="00DF775A" w:rsidRPr="00624BCC" w:rsidRDefault="00DF775A" w:rsidP="004D6624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1343621308" w:edGrp="everyone" w:colFirst="1" w:colLast="1"/>
            <w:permEnd w:id="904725902"/>
            <w:r w:rsidRPr="00624BCC">
              <w:rPr>
                <w:rFonts w:ascii="Cambria" w:hAnsi="Cambria" w:cs="Times New Roman"/>
                <w:b/>
                <w:szCs w:val="24"/>
              </w:rPr>
              <w:t>Year of Establishment</w:t>
            </w:r>
          </w:p>
        </w:tc>
        <w:tc>
          <w:tcPr>
            <w:tcW w:w="4625" w:type="dxa"/>
            <w:vAlign w:val="center"/>
          </w:tcPr>
          <w:p w14:paraId="4A7E5551" w14:textId="6172D4F9" w:rsidR="00DF775A" w:rsidRPr="00B61974" w:rsidRDefault="00DF775A" w:rsidP="00624BCC">
            <w:pPr>
              <w:spacing w:afterLines="20" w:after="72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 w:hint="eastAsia"/>
              </w:rPr>
              <w:t>YY</w:t>
            </w:r>
            <w:r w:rsidRPr="00B61974">
              <w:rPr>
                <w:rFonts w:ascii="Cambria" w:hAnsi="Cambria" w:cs="Times New Roman"/>
              </w:rPr>
              <w:t>YY</w:t>
            </w:r>
          </w:p>
        </w:tc>
      </w:tr>
      <w:tr w:rsidR="00DF775A" w:rsidRPr="005F4300" w14:paraId="4A339648" w14:textId="77777777" w:rsidTr="00F560F7">
        <w:trPr>
          <w:trHeight w:val="680"/>
        </w:trPr>
        <w:tc>
          <w:tcPr>
            <w:tcW w:w="3397" w:type="dxa"/>
            <w:vAlign w:val="center"/>
          </w:tcPr>
          <w:p w14:paraId="54183A7B" w14:textId="57E4CF7C" w:rsidR="00DF775A" w:rsidRPr="00624BCC" w:rsidRDefault="00DF775A" w:rsidP="004D6624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2028086286" w:edGrp="everyone" w:colFirst="1" w:colLast="1"/>
            <w:permEnd w:id="1343621308"/>
            <w:r w:rsidRPr="00624BCC">
              <w:rPr>
                <w:rFonts w:ascii="Cambria" w:hAnsi="Cambria" w:cs="Times New Roman"/>
                <w:b/>
                <w:szCs w:val="24"/>
              </w:rPr>
              <w:t xml:space="preserve">Type of </w:t>
            </w:r>
            <w:r w:rsidR="002E6628" w:rsidRPr="002E6628">
              <w:rPr>
                <w:rFonts w:ascii="Cambria" w:hAnsi="Cambria" w:cs="Times New Roman"/>
                <w:b/>
                <w:szCs w:val="24"/>
              </w:rPr>
              <w:t>Institution</w:t>
            </w:r>
          </w:p>
        </w:tc>
        <w:tc>
          <w:tcPr>
            <w:tcW w:w="4625" w:type="dxa"/>
            <w:vAlign w:val="center"/>
          </w:tcPr>
          <w:p w14:paraId="40885BB9" w14:textId="77777777" w:rsidR="00DF775A" w:rsidRPr="00B61974" w:rsidRDefault="00DF775A" w:rsidP="00F560F7">
            <w:pPr>
              <w:rPr>
                <w:rFonts w:ascii="Cambria" w:hAnsi="Cambria" w:cs="Times New Roman"/>
                <w:b/>
              </w:rPr>
            </w:pP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(e.g., National, Provincial, Public, Private)</w:t>
            </w:r>
          </w:p>
        </w:tc>
      </w:tr>
      <w:permEnd w:id="2028086286"/>
      <w:tr w:rsidR="002E6628" w:rsidRPr="005F4300" w14:paraId="5EE68F0F" w14:textId="77777777" w:rsidTr="00F560F7">
        <w:trPr>
          <w:trHeight w:val="680"/>
        </w:trPr>
        <w:tc>
          <w:tcPr>
            <w:tcW w:w="3397" w:type="dxa"/>
            <w:vAlign w:val="center"/>
          </w:tcPr>
          <w:p w14:paraId="73CB9B49" w14:textId="358A6C92" w:rsidR="002E6628" w:rsidRPr="00624BCC" w:rsidRDefault="002E6628" w:rsidP="004D6624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r>
              <w:rPr>
                <w:rFonts w:ascii="Cambria" w:hAnsi="Cambria" w:cs="Times New Roman" w:hint="eastAsia"/>
                <w:b/>
                <w:szCs w:val="24"/>
              </w:rPr>
              <w:t>C</w:t>
            </w:r>
            <w:r>
              <w:rPr>
                <w:rFonts w:ascii="Cambria" w:hAnsi="Cambria" w:cs="Times New Roman"/>
                <w:b/>
                <w:szCs w:val="24"/>
              </w:rPr>
              <w:t xml:space="preserve">ore </w:t>
            </w:r>
            <w:r>
              <w:rPr>
                <w:rFonts w:ascii="Cambria" w:hAnsi="Cambria" w:cs="Times New Roman" w:hint="eastAsia"/>
                <w:b/>
                <w:szCs w:val="24"/>
              </w:rPr>
              <w:t>M</w:t>
            </w:r>
            <w:r>
              <w:rPr>
                <w:rFonts w:ascii="Cambria" w:hAnsi="Cambria" w:cs="Times New Roman"/>
                <w:b/>
                <w:szCs w:val="24"/>
              </w:rPr>
              <w:t>ission of Institution</w:t>
            </w:r>
          </w:p>
        </w:tc>
        <w:tc>
          <w:tcPr>
            <w:tcW w:w="4625" w:type="dxa"/>
            <w:vAlign w:val="center"/>
          </w:tcPr>
          <w:p w14:paraId="2221B57A" w14:textId="67C3720E" w:rsidR="002E6628" w:rsidRPr="0066244E" w:rsidRDefault="00181353" w:rsidP="002E6628">
            <w:pPr>
              <w:rPr>
                <w:rFonts w:ascii="Cambria" w:eastAsia="標楷體" w:hAnsi="Cambria"/>
              </w:rPr>
            </w:pPr>
            <w:sdt>
              <w:sdtPr>
                <w:rPr>
                  <w:rFonts w:ascii="Cambria" w:eastAsia="標楷體" w:hAnsi="Cambria"/>
                </w:rPr>
                <w:id w:val="1943955735"/>
                <w15:color w:val="FFFF00"/>
                <w14:checkbox>
                  <w14:checked w14:val="0"/>
                  <w14:checkedState w14:val="25A0" w14:font="標楷體"/>
                  <w14:uncheckedState w14:val="25A1" w14:font="新細明體"/>
                </w14:checkbox>
              </w:sdtPr>
              <w:sdtEndPr/>
              <w:sdtContent>
                <w:permStart w:id="494876402" w:edGrp="everyone"/>
                <w:r w:rsidR="0084575E">
                  <w:rPr>
                    <w:rFonts w:ascii="新細明體" w:eastAsia="新細明體" w:hAnsi="新細明體" w:hint="eastAsia"/>
                  </w:rPr>
                  <w:t>□</w:t>
                </w:r>
              </w:sdtContent>
            </w:sdt>
            <w:r w:rsidR="002E6628" w:rsidRPr="0066244E">
              <w:rPr>
                <w:rFonts w:ascii="Cambria" w:eastAsia="標楷體" w:hAnsi="Cambria"/>
              </w:rPr>
              <w:t>Comprehensive/Academic</w:t>
            </w:r>
          </w:p>
          <w:p w14:paraId="023BBE99" w14:textId="77777777" w:rsidR="002E6628" w:rsidRPr="0066244E" w:rsidRDefault="00181353" w:rsidP="002E6628">
            <w:pPr>
              <w:rPr>
                <w:rFonts w:ascii="Cambria" w:eastAsia="標楷體" w:hAnsi="Cambria"/>
              </w:rPr>
            </w:pPr>
            <w:sdt>
              <w:sdtPr>
                <w:rPr>
                  <w:rFonts w:ascii="Cambria" w:eastAsia="標楷體" w:hAnsi="Cambria"/>
                </w:rPr>
                <w:id w:val="-523864127"/>
                <w15:color w:val="FFFF00"/>
                <w14:checkbox>
                  <w14:checked w14:val="0"/>
                  <w14:checkedState w14:val="25A0" w14:font="標楷體"/>
                  <w14:uncheckedState w14:val="25A1" w14:font="新細明體"/>
                </w14:checkbox>
              </w:sdtPr>
              <w:sdtEndPr/>
              <w:sdtContent>
                <w:r w:rsidR="002E6628">
                  <w:rPr>
                    <w:rFonts w:ascii="新細明體" w:eastAsia="新細明體" w:hAnsi="新細明體" w:hint="eastAsia"/>
                  </w:rPr>
                  <w:t>□</w:t>
                </w:r>
              </w:sdtContent>
            </w:sdt>
            <w:r w:rsidR="002E6628" w:rsidRPr="0066244E">
              <w:rPr>
                <w:rFonts w:ascii="Cambria" w:eastAsia="標楷體" w:hAnsi="Cambria"/>
              </w:rPr>
              <w:t>Technic/Polytechnic/Vocational</w:t>
            </w:r>
          </w:p>
          <w:p w14:paraId="65112C8A" w14:textId="77D4BA0F" w:rsidR="002E6628" w:rsidRPr="00B61974" w:rsidRDefault="00181353" w:rsidP="002E6628">
            <w:pPr>
              <w:rPr>
                <w:rFonts w:ascii="Cambria" w:eastAsia="標楷體" w:hAnsi="Cambria" w:cs="Times New Roman"/>
                <w:kern w:val="0"/>
                <w:szCs w:val="36"/>
              </w:rPr>
            </w:pPr>
            <w:sdt>
              <w:sdtPr>
                <w:rPr>
                  <w:rFonts w:ascii="Cambria" w:eastAsia="標楷體" w:hAnsi="Cambria"/>
                </w:rPr>
                <w:id w:val="1543096236"/>
                <w15:color w:val="FFFF00"/>
                <w14:checkbox>
                  <w14:checked w14:val="0"/>
                  <w14:checkedState w14:val="25A0" w14:font="標楷體"/>
                  <w14:uncheckedState w14:val="25A1" w14:font="新細明體"/>
                </w14:checkbox>
              </w:sdtPr>
              <w:sdtEndPr/>
              <w:sdtContent>
                <w:r w:rsidR="002E6628">
                  <w:rPr>
                    <w:rFonts w:ascii="新細明體" w:eastAsia="新細明體" w:hAnsi="新細明體" w:hint="eastAsia"/>
                  </w:rPr>
                  <w:t>□</w:t>
                </w:r>
              </w:sdtContent>
            </w:sdt>
            <w:r w:rsidR="002E6628" w:rsidRPr="0066244E">
              <w:rPr>
                <w:rFonts w:ascii="Cambria" w:eastAsia="標楷體" w:hAnsi="Cambria"/>
              </w:rPr>
              <w:t>Other</w:t>
            </w:r>
            <w:r w:rsidR="002E6628" w:rsidRPr="002A2F66">
              <w:rPr>
                <w:rStyle w:val="ad"/>
                <w:rFonts w:ascii="Cambria" w:eastAsia="標楷體" w:hAnsi="Cambria"/>
              </w:rPr>
              <w:footnoteReference w:id="1"/>
            </w:r>
            <w:r w:rsidR="002E6628" w:rsidRPr="0066244E">
              <w:rPr>
                <w:rFonts w:ascii="Cambria" w:eastAsia="標楷體" w:hAnsi="Cambria"/>
              </w:rPr>
              <w:t xml:space="preserve"> (please specify:</w:t>
            </w:r>
            <w:r w:rsidR="002E6628">
              <w:rPr>
                <w:rFonts w:ascii="Cambria" w:eastAsia="標楷體" w:hAnsi="Cambria"/>
              </w:rPr>
              <w:t xml:space="preserve"> </w:t>
            </w:r>
            <w:r w:rsidR="0084575E">
              <w:rPr>
                <w:rFonts w:ascii="Cambria" w:eastAsia="標楷體" w:hAnsi="Cambria"/>
              </w:rPr>
              <w:t xml:space="preserve">             )</w:t>
            </w:r>
            <w:permEnd w:id="494876402"/>
          </w:p>
        </w:tc>
      </w:tr>
      <w:tr w:rsidR="00DF775A" w:rsidRPr="005F4300" w14:paraId="439AC1CE" w14:textId="77777777" w:rsidTr="000B2FA8">
        <w:trPr>
          <w:trHeight w:val="1446"/>
        </w:trPr>
        <w:tc>
          <w:tcPr>
            <w:tcW w:w="3397" w:type="dxa"/>
            <w:vAlign w:val="center"/>
          </w:tcPr>
          <w:p w14:paraId="38192C56" w14:textId="73BD8F85" w:rsidR="00DF775A" w:rsidRPr="00624BCC" w:rsidRDefault="00DF775A" w:rsidP="004D6624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692539511" w:edGrp="everyone" w:colFirst="1" w:colLast="1"/>
            <w:r w:rsidRPr="00624BCC">
              <w:rPr>
                <w:rFonts w:ascii="Cambria" w:hAnsi="Cambria" w:cs="Times New Roman"/>
                <w:b/>
                <w:szCs w:val="24"/>
              </w:rPr>
              <w:t xml:space="preserve">Number of </w:t>
            </w:r>
            <w:r>
              <w:rPr>
                <w:rFonts w:ascii="Cambria" w:hAnsi="Cambria" w:cs="Times New Roman"/>
                <w:b/>
                <w:szCs w:val="24"/>
              </w:rPr>
              <w:t xml:space="preserve">Colleges/Faculties/Schools, </w:t>
            </w:r>
            <w:r w:rsidRPr="00624BCC">
              <w:rPr>
                <w:rFonts w:ascii="Cambria" w:hAnsi="Cambria" w:cs="Times New Roman"/>
                <w:b/>
                <w:szCs w:val="24"/>
              </w:rPr>
              <w:t>Departments</w:t>
            </w:r>
            <w:r>
              <w:rPr>
                <w:rFonts w:ascii="Cambria" w:hAnsi="Cambria" w:cs="Times New Roman"/>
                <w:b/>
                <w:szCs w:val="24"/>
              </w:rPr>
              <w:t xml:space="preserve">, and </w:t>
            </w:r>
            <w:r>
              <w:rPr>
                <w:rFonts w:ascii="Cambria" w:hAnsi="Cambria" w:cs="Times New Roman" w:hint="eastAsia"/>
                <w:b/>
                <w:szCs w:val="24"/>
              </w:rPr>
              <w:t>St</w:t>
            </w:r>
            <w:r>
              <w:rPr>
                <w:rFonts w:ascii="Cambria" w:hAnsi="Cambria" w:cs="Times New Roman"/>
                <w:b/>
                <w:szCs w:val="24"/>
              </w:rPr>
              <w:t>udy Programs</w:t>
            </w:r>
          </w:p>
        </w:tc>
        <w:tc>
          <w:tcPr>
            <w:tcW w:w="4625" w:type="dxa"/>
            <w:vAlign w:val="center"/>
          </w:tcPr>
          <w:p w14:paraId="38C6B376" w14:textId="77777777" w:rsidR="00DF775A" w:rsidRPr="00B61974" w:rsidRDefault="00DF775A" w:rsidP="00F560F7">
            <w:pPr>
              <w:rPr>
                <w:rFonts w:ascii="Cambria" w:hAnsi="Cambria" w:cs="Times New Roman"/>
                <w:bCs/>
                <w:szCs w:val="18"/>
              </w:rPr>
            </w:pPr>
            <w:r w:rsidRPr="00B61974">
              <w:rPr>
                <w:rFonts w:ascii="Cambria" w:hAnsi="Cambria" w:cs="Times New Roman"/>
                <w:bCs/>
                <w:szCs w:val="18"/>
              </w:rPr>
              <w:t>Colleges/Faculties/</w:t>
            </w:r>
            <w:r w:rsidRPr="00B61974">
              <w:rPr>
                <w:rFonts w:ascii="Cambria" w:hAnsi="Cambria" w:cs="Times New Roman" w:hint="eastAsia"/>
                <w:bCs/>
                <w:szCs w:val="18"/>
              </w:rPr>
              <w:t>Sc</w:t>
            </w:r>
            <w:r w:rsidRPr="00B61974">
              <w:rPr>
                <w:rFonts w:ascii="Cambria" w:hAnsi="Cambria" w:cs="Times New Roman"/>
                <w:bCs/>
                <w:szCs w:val="18"/>
              </w:rPr>
              <w:t>hools:</w:t>
            </w:r>
          </w:p>
          <w:p w14:paraId="39DF9600" w14:textId="77777777" w:rsidR="00DF775A" w:rsidRPr="00B61974" w:rsidRDefault="00DF775A" w:rsidP="00F560F7">
            <w:pPr>
              <w:rPr>
                <w:rFonts w:ascii="Cambria" w:hAnsi="Cambria" w:cs="Times New Roman"/>
                <w:bCs/>
                <w:szCs w:val="18"/>
              </w:rPr>
            </w:pPr>
            <w:r w:rsidRPr="00B61974">
              <w:rPr>
                <w:rFonts w:ascii="Cambria" w:hAnsi="Cambria" w:cs="Times New Roman"/>
                <w:bCs/>
                <w:szCs w:val="18"/>
              </w:rPr>
              <w:t>Departments:</w:t>
            </w:r>
          </w:p>
          <w:p w14:paraId="518A5990" w14:textId="0DEE80F0" w:rsidR="00DF775A" w:rsidRPr="00B61974" w:rsidRDefault="00DF775A" w:rsidP="00F560F7">
            <w:pPr>
              <w:rPr>
                <w:rFonts w:ascii="Cambria" w:hAnsi="Cambria" w:cs="Times New Roman"/>
                <w:b/>
              </w:rPr>
            </w:pPr>
            <w:r>
              <w:rPr>
                <w:rFonts w:ascii="Cambria" w:hAnsi="Cambria" w:cs="Times New Roman"/>
                <w:bCs/>
                <w:szCs w:val="18"/>
              </w:rPr>
              <w:t xml:space="preserve">Study </w:t>
            </w:r>
            <w:r w:rsidRPr="00B61974">
              <w:rPr>
                <w:rFonts w:ascii="Cambria" w:hAnsi="Cambria" w:cs="Times New Roman"/>
                <w:bCs/>
                <w:szCs w:val="18"/>
              </w:rPr>
              <w:t xml:space="preserve">Programs:    </w:t>
            </w:r>
          </w:p>
        </w:tc>
      </w:tr>
      <w:tr w:rsidR="00DF775A" w:rsidRPr="005F4300" w14:paraId="3F432DE5" w14:textId="77777777" w:rsidTr="000B2FA8">
        <w:trPr>
          <w:trHeight w:val="1118"/>
        </w:trPr>
        <w:tc>
          <w:tcPr>
            <w:tcW w:w="3397" w:type="dxa"/>
            <w:vAlign w:val="center"/>
          </w:tcPr>
          <w:p w14:paraId="2309C32B" w14:textId="7E87BD9A" w:rsidR="00DF775A" w:rsidRPr="00624BCC" w:rsidRDefault="00DF775A" w:rsidP="00832741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1881748879" w:edGrp="everyone" w:colFirst="1" w:colLast="1"/>
            <w:permEnd w:id="692539511"/>
            <w:r w:rsidRPr="00624BCC">
              <w:rPr>
                <w:rFonts w:ascii="Cambria" w:hAnsi="Cambria" w:cs="Times New Roman"/>
                <w:b/>
                <w:szCs w:val="24"/>
              </w:rPr>
              <w:t xml:space="preserve">Number of </w:t>
            </w:r>
            <w:r w:rsidR="00707197">
              <w:rPr>
                <w:rFonts w:ascii="Cambria" w:hAnsi="Cambria" w:cs="Times New Roman"/>
                <w:b/>
                <w:szCs w:val="24"/>
              </w:rPr>
              <w:t xml:space="preserve">Full-time </w:t>
            </w:r>
            <w:r>
              <w:rPr>
                <w:rFonts w:ascii="Cambria" w:hAnsi="Cambria" w:cs="Times New Roman"/>
                <w:b/>
                <w:szCs w:val="24"/>
              </w:rPr>
              <w:t>Faculty Members</w:t>
            </w:r>
            <w:r w:rsidRPr="00624BCC">
              <w:rPr>
                <w:rFonts w:ascii="Cambria" w:hAnsi="Cambria" w:cs="Times New Roman"/>
                <w:b/>
                <w:szCs w:val="24"/>
              </w:rPr>
              <w:t xml:space="preserve"> and Administrative Staff</w:t>
            </w:r>
          </w:p>
        </w:tc>
        <w:tc>
          <w:tcPr>
            <w:tcW w:w="4625" w:type="dxa"/>
            <w:vAlign w:val="center"/>
          </w:tcPr>
          <w:p w14:paraId="48911F76" w14:textId="77777777" w:rsidR="00DF775A" w:rsidRPr="00B61974" w:rsidRDefault="00DF775A" w:rsidP="00624BCC">
            <w:pPr>
              <w:spacing w:afterLines="20" w:after="72"/>
              <w:rPr>
                <w:rFonts w:ascii="Cambria" w:hAnsi="Cambria" w:cs="Times New Roman"/>
                <w:bCs/>
                <w:szCs w:val="18"/>
              </w:rPr>
            </w:pPr>
            <w:r w:rsidRPr="00B61974">
              <w:rPr>
                <w:rFonts w:ascii="Cambria" w:hAnsi="Cambria" w:cs="Times New Roman"/>
                <w:bCs/>
                <w:szCs w:val="18"/>
              </w:rPr>
              <w:t>Faculty members:</w:t>
            </w:r>
          </w:p>
          <w:p w14:paraId="0270DFB7" w14:textId="77777777" w:rsidR="00DF775A" w:rsidRPr="00B61974" w:rsidRDefault="00DF775A" w:rsidP="00624BCC">
            <w:pPr>
              <w:spacing w:afterLines="20" w:after="72"/>
              <w:rPr>
                <w:rFonts w:ascii="Cambria" w:hAnsi="Cambria" w:cs="Times New Roman"/>
                <w:b/>
              </w:rPr>
            </w:pPr>
            <w:r w:rsidRPr="00B61974">
              <w:rPr>
                <w:rFonts w:ascii="Cambria" w:hAnsi="Cambria" w:cs="Times New Roman"/>
                <w:bCs/>
                <w:szCs w:val="18"/>
              </w:rPr>
              <w:t xml:space="preserve">Administrative staff:   </w:t>
            </w:r>
          </w:p>
        </w:tc>
      </w:tr>
      <w:tr w:rsidR="00DF775A" w:rsidRPr="005F4300" w14:paraId="728B9468" w14:textId="77777777" w:rsidTr="000B2FA8">
        <w:trPr>
          <w:trHeight w:val="1446"/>
        </w:trPr>
        <w:tc>
          <w:tcPr>
            <w:tcW w:w="3397" w:type="dxa"/>
            <w:vAlign w:val="center"/>
          </w:tcPr>
          <w:p w14:paraId="0F448FCD" w14:textId="77777777" w:rsidR="00DF775A" w:rsidRPr="000B2FA8" w:rsidRDefault="00DF775A" w:rsidP="0033462B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283192973" w:edGrp="everyone" w:colFirst="1" w:colLast="1"/>
            <w:permEnd w:id="1881748879"/>
            <w:r w:rsidRPr="000B2FA8">
              <w:rPr>
                <w:rFonts w:ascii="Cambria" w:hAnsi="Cambria" w:cs="Times New Roman"/>
                <w:b/>
                <w:szCs w:val="24"/>
              </w:rPr>
              <w:t>Number of Students</w:t>
            </w:r>
          </w:p>
        </w:tc>
        <w:tc>
          <w:tcPr>
            <w:tcW w:w="4625" w:type="dxa"/>
            <w:vAlign w:val="center"/>
          </w:tcPr>
          <w:p w14:paraId="544D5B47" w14:textId="21BDF1F4" w:rsidR="00DF775A" w:rsidRDefault="00583CEE" w:rsidP="000B2FA8">
            <w:pPr>
              <w:spacing w:afterLines="20" w:after="72"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>
              <w:rPr>
                <w:rFonts w:ascii="Cambria" w:eastAsia="標楷體" w:hAnsi="Cambria" w:cs="Times New Roman"/>
                <w:iCs/>
                <w:kern w:val="0"/>
                <w:szCs w:val="36"/>
              </w:rPr>
              <w:t>Associate’s students</w:t>
            </w:r>
            <w:r w:rsidR="00DF775A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:</w:t>
            </w:r>
          </w:p>
          <w:p w14:paraId="371D6FC1" w14:textId="4B4EEDE4" w:rsidR="00583CEE" w:rsidRPr="00B61974" w:rsidRDefault="00583CEE" w:rsidP="000B2FA8">
            <w:pPr>
              <w:spacing w:afterLines="20" w:after="72"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>
              <w:rPr>
                <w:rFonts w:ascii="Cambria" w:eastAsia="標楷體" w:hAnsi="Cambria" w:cs="Times New Roman"/>
                <w:iCs/>
                <w:kern w:val="0"/>
                <w:szCs w:val="36"/>
              </w:rPr>
              <w:t>Bachelor’s students:</w:t>
            </w:r>
          </w:p>
          <w:p w14:paraId="36B38849" w14:textId="77777777" w:rsidR="00DF775A" w:rsidRPr="00B61974" w:rsidRDefault="00DF775A" w:rsidP="000B2FA8">
            <w:pPr>
              <w:spacing w:afterLines="20" w:after="72"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Master’s students:</w:t>
            </w:r>
          </w:p>
          <w:p w14:paraId="20803C07" w14:textId="77777777" w:rsidR="00DF775A" w:rsidRPr="00B61974" w:rsidRDefault="00DF775A" w:rsidP="000B2FA8">
            <w:pPr>
              <w:spacing w:afterLines="20" w:after="72"/>
              <w:rPr>
                <w:rFonts w:ascii="Cambria" w:hAnsi="Cambria" w:cs="Times New Roman"/>
                <w:b/>
                <w:iCs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 xml:space="preserve">Doctoral students:     </w:t>
            </w:r>
          </w:p>
        </w:tc>
      </w:tr>
      <w:tr w:rsidR="00DF775A" w:rsidRPr="005F4300" w14:paraId="75629173" w14:textId="77777777" w:rsidTr="000B2FA8">
        <w:trPr>
          <w:trHeight w:val="1446"/>
        </w:trPr>
        <w:tc>
          <w:tcPr>
            <w:tcW w:w="3397" w:type="dxa"/>
            <w:vAlign w:val="center"/>
          </w:tcPr>
          <w:p w14:paraId="6FC95F00" w14:textId="77777777" w:rsidR="00DF775A" w:rsidRPr="000B2FA8" w:rsidRDefault="00DF775A" w:rsidP="004D6624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302856495" w:edGrp="everyone" w:colFirst="1" w:colLast="1"/>
            <w:permEnd w:id="283192973"/>
            <w:r>
              <w:rPr>
                <w:rFonts w:ascii="Cambria" w:hAnsi="Cambria" w:cs="Times New Roman"/>
                <w:b/>
                <w:szCs w:val="24"/>
              </w:rPr>
              <w:t>N</w:t>
            </w:r>
            <w:r w:rsidRPr="000B2FA8">
              <w:rPr>
                <w:rFonts w:ascii="Cambria" w:hAnsi="Cambria" w:cs="Times New Roman"/>
                <w:b/>
                <w:szCs w:val="24"/>
              </w:rPr>
              <w:t>umber of International Students</w:t>
            </w:r>
          </w:p>
        </w:tc>
        <w:tc>
          <w:tcPr>
            <w:tcW w:w="4625" w:type="dxa"/>
            <w:vAlign w:val="center"/>
          </w:tcPr>
          <w:p w14:paraId="1B4E81B5" w14:textId="11C9358F" w:rsidR="00DF775A" w:rsidRDefault="00583CEE" w:rsidP="000B2FA8">
            <w:pPr>
              <w:spacing w:afterLines="20" w:after="72"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>
              <w:rPr>
                <w:rFonts w:ascii="Cambria" w:eastAsia="標楷體" w:hAnsi="Cambria" w:cs="Times New Roman"/>
                <w:iCs/>
                <w:kern w:val="0"/>
                <w:szCs w:val="36"/>
              </w:rPr>
              <w:t>Associate’s</w:t>
            </w:r>
            <w:r w:rsidR="00DF775A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 xml:space="preserve"> students:</w:t>
            </w:r>
          </w:p>
          <w:p w14:paraId="6F18578F" w14:textId="234919E0" w:rsidR="00583CEE" w:rsidRPr="00B61974" w:rsidRDefault="00583CEE" w:rsidP="000B2FA8">
            <w:pPr>
              <w:spacing w:afterLines="20" w:after="72"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>
              <w:rPr>
                <w:rFonts w:ascii="Cambria" w:eastAsia="標楷體" w:hAnsi="Cambria" w:cs="Times New Roman"/>
                <w:iCs/>
                <w:kern w:val="0"/>
                <w:szCs w:val="36"/>
              </w:rPr>
              <w:t>Bachelor’s students:</w:t>
            </w:r>
          </w:p>
          <w:p w14:paraId="2DD2B63A" w14:textId="77777777" w:rsidR="00DF775A" w:rsidRPr="00B61974" w:rsidRDefault="00DF775A" w:rsidP="000B2FA8">
            <w:pPr>
              <w:spacing w:afterLines="20" w:after="72"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Master’s students:</w:t>
            </w:r>
          </w:p>
          <w:p w14:paraId="07A58EC3" w14:textId="77777777" w:rsidR="00DF775A" w:rsidRPr="00B61974" w:rsidRDefault="00DF775A" w:rsidP="000B2FA8">
            <w:pPr>
              <w:spacing w:afterLines="20" w:after="72"/>
              <w:rPr>
                <w:rFonts w:ascii="Cambria" w:hAnsi="Cambria" w:cs="Times New Roman"/>
                <w:b/>
                <w:iCs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lastRenderedPageBreak/>
              <w:t xml:space="preserve">Doctoral students:     </w:t>
            </w:r>
          </w:p>
        </w:tc>
      </w:tr>
      <w:permEnd w:id="302856495"/>
    </w:tbl>
    <w:p w14:paraId="66693910" w14:textId="77777777" w:rsidR="00BF2228" w:rsidRPr="005F4300" w:rsidRDefault="00BF2228" w:rsidP="00BF2228">
      <w:pPr>
        <w:spacing w:afterLines="20" w:after="72"/>
        <w:rPr>
          <w:rFonts w:ascii="Cambria" w:hAnsi="Cambria" w:cs="Times New Roman"/>
          <w:b/>
          <w:sz w:val="28"/>
        </w:rPr>
        <w:sectPr w:rsidR="00BF2228" w:rsidRPr="005F4300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6DBF0309" w14:textId="0E3C29FB" w:rsidR="00A124B2" w:rsidRPr="000B2FA8" w:rsidRDefault="000B2FA8" w:rsidP="000B2FA8">
      <w:pPr>
        <w:pStyle w:val="a3"/>
        <w:numPr>
          <w:ilvl w:val="0"/>
          <w:numId w:val="1"/>
        </w:numPr>
        <w:spacing w:afterLines="20" w:after="72"/>
        <w:ind w:leftChars="0" w:left="0" w:firstLine="0"/>
        <w:rPr>
          <w:rFonts w:ascii="Cambria" w:hAnsi="Cambria" w:cs="Times New Roman"/>
          <w:b/>
          <w:sz w:val="28"/>
        </w:rPr>
      </w:pPr>
      <w:r>
        <w:rPr>
          <w:rFonts w:ascii="Cambria" w:hAnsi="Cambria" w:cs="Times New Roman"/>
          <w:b/>
          <w:sz w:val="28"/>
        </w:rPr>
        <w:lastRenderedPageBreak/>
        <w:t>Details of the Study Programs</w:t>
      </w:r>
    </w:p>
    <w:p w14:paraId="53E46382" w14:textId="1F4FCED5" w:rsidR="002D40EA" w:rsidRPr="005F4300" w:rsidRDefault="002D40EA" w:rsidP="000B2FA8">
      <w:pPr>
        <w:spacing w:afterLines="20" w:after="72"/>
        <w:rPr>
          <w:rFonts w:ascii="Cambria" w:hAnsi="Cambria" w:cs="Times New Roman"/>
        </w:rPr>
      </w:pPr>
      <w:r w:rsidRPr="000B2FA8">
        <w:rPr>
          <w:rFonts w:ascii="Cambria" w:hAnsi="Cambria" w:cs="Times New Roman"/>
          <w:szCs w:val="24"/>
        </w:rPr>
        <w:t xml:space="preserve">Please </w:t>
      </w:r>
      <w:r w:rsidR="000B2FA8">
        <w:rPr>
          <w:rFonts w:ascii="Cambria" w:hAnsi="Cambria" w:cs="Times New Roman"/>
          <w:szCs w:val="24"/>
        </w:rPr>
        <w:t>complete</w:t>
      </w:r>
      <w:r w:rsidR="005F2B41" w:rsidRPr="000B2FA8">
        <w:rPr>
          <w:rFonts w:ascii="Cambria" w:hAnsi="Cambria" w:cs="Times New Roman"/>
          <w:szCs w:val="24"/>
        </w:rPr>
        <w:t xml:space="preserve"> the following information regarding the </w:t>
      </w:r>
      <w:r w:rsidR="000B2FA8">
        <w:rPr>
          <w:rFonts w:ascii="Cambria" w:hAnsi="Cambria" w:cs="Times New Roman"/>
          <w:szCs w:val="24"/>
        </w:rPr>
        <w:t xml:space="preserve">study </w:t>
      </w:r>
      <w:r w:rsidR="005F2B41" w:rsidRPr="000B2FA8">
        <w:rPr>
          <w:rFonts w:ascii="Cambria" w:hAnsi="Cambria" w:cs="Times New Roman"/>
          <w:szCs w:val="24"/>
        </w:rPr>
        <w:t xml:space="preserve">program(s) </w:t>
      </w:r>
      <w:r w:rsidR="00305D79" w:rsidRPr="000B2FA8">
        <w:rPr>
          <w:rFonts w:ascii="Cambria" w:hAnsi="Cambria" w:cs="Times New Roman"/>
          <w:szCs w:val="24"/>
        </w:rPr>
        <w:t>apply</w:t>
      </w:r>
      <w:r w:rsidR="000B2FA8">
        <w:rPr>
          <w:rFonts w:ascii="Cambria" w:hAnsi="Cambria" w:cs="Times New Roman"/>
          <w:szCs w:val="24"/>
        </w:rPr>
        <w:t>ing</w:t>
      </w:r>
      <w:r w:rsidR="00305D79" w:rsidRPr="000B2FA8">
        <w:rPr>
          <w:rFonts w:ascii="Cambria" w:hAnsi="Cambria" w:cs="Times New Roman"/>
          <w:szCs w:val="24"/>
        </w:rPr>
        <w:t xml:space="preserve"> </w:t>
      </w:r>
      <w:r w:rsidR="000B2FA8">
        <w:rPr>
          <w:rFonts w:ascii="Cambria" w:hAnsi="Cambria" w:cs="Times New Roman"/>
          <w:szCs w:val="24"/>
        </w:rPr>
        <w:t>for the</w:t>
      </w:r>
      <w:r w:rsidR="00305D79" w:rsidRPr="000B2FA8">
        <w:rPr>
          <w:rFonts w:ascii="Cambria" w:hAnsi="Cambria" w:cs="Times New Roman"/>
          <w:szCs w:val="24"/>
        </w:rPr>
        <w:t xml:space="preserve"> HEEACT Overseas </w:t>
      </w:r>
      <w:r w:rsidR="005F2B41" w:rsidRPr="000B2FA8">
        <w:rPr>
          <w:rFonts w:ascii="Cambria" w:hAnsi="Cambria" w:cs="Times New Roman"/>
          <w:szCs w:val="24"/>
        </w:rPr>
        <w:t>Program</w:t>
      </w:r>
      <w:r w:rsidR="005F2B41" w:rsidRPr="005F4300">
        <w:rPr>
          <w:rFonts w:ascii="Cambria" w:hAnsi="Cambria" w:cs="Times New Roman"/>
        </w:rPr>
        <w:t xml:space="preserve"> Accreditation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12"/>
        <w:gridCol w:w="1701"/>
        <w:gridCol w:w="1436"/>
        <w:gridCol w:w="1721"/>
        <w:gridCol w:w="1721"/>
        <w:gridCol w:w="1926"/>
        <w:gridCol w:w="1011"/>
        <w:gridCol w:w="1294"/>
        <w:gridCol w:w="1666"/>
        <w:gridCol w:w="1060"/>
      </w:tblGrid>
      <w:tr w:rsidR="002E6628" w:rsidRPr="005F4300" w14:paraId="5A7EFA29" w14:textId="77777777" w:rsidTr="002E6628">
        <w:trPr>
          <w:trHeight w:val="828"/>
        </w:trPr>
        <w:tc>
          <w:tcPr>
            <w:tcW w:w="148" w:type="pct"/>
            <w:shd w:val="clear" w:color="auto" w:fill="9CC2E5" w:themeFill="accent1" w:themeFillTint="99"/>
            <w:vAlign w:val="center"/>
          </w:tcPr>
          <w:p w14:paraId="7BCA5A26" w14:textId="77777777" w:rsidR="002E6628" w:rsidRPr="005F4300" w:rsidRDefault="002E6628" w:rsidP="00707197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No.</w:t>
            </w:r>
          </w:p>
        </w:tc>
        <w:tc>
          <w:tcPr>
            <w:tcW w:w="610" w:type="pct"/>
            <w:shd w:val="clear" w:color="auto" w:fill="9CC2E5" w:themeFill="accent1" w:themeFillTint="99"/>
            <w:vAlign w:val="center"/>
          </w:tcPr>
          <w:p w14:paraId="1CF16189" w14:textId="33BC5AF4" w:rsidR="002E6628" w:rsidRPr="005F4300" w:rsidRDefault="002E6628" w:rsidP="00707197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Name</w:t>
            </w:r>
            <w:r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/Title</w:t>
            </w: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 xml:space="preserve"> of </w:t>
            </w:r>
            <w:r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Study P</w:t>
            </w: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rogram</w:t>
            </w:r>
          </w:p>
        </w:tc>
        <w:tc>
          <w:tcPr>
            <w:tcW w:w="515" w:type="pct"/>
            <w:shd w:val="clear" w:color="auto" w:fill="9CC2E5" w:themeFill="accent1" w:themeFillTint="99"/>
            <w:vAlign w:val="center"/>
          </w:tcPr>
          <w:p w14:paraId="733796D0" w14:textId="04A55445" w:rsidR="002E6628" w:rsidRPr="005F4300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Academic Field</w:t>
            </w:r>
            <w:r>
              <w:rPr>
                <w:rStyle w:val="ad"/>
                <w:rFonts w:ascii="Cambria" w:eastAsia="新細明體" w:hAnsi="Cambria" w:cs="Times New Roman"/>
                <w:b/>
                <w:bCs/>
                <w:kern w:val="0"/>
                <w:szCs w:val="24"/>
              </w:rPr>
              <w:footnoteReference w:id="2"/>
            </w:r>
          </w:p>
        </w:tc>
        <w:tc>
          <w:tcPr>
            <w:tcW w:w="617" w:type="pct"/>
            <w:shd w:val="clear" w:color="auto" w:fill="9CC2E5" w:themeFill="accent1" w:themeFillTint="99"/>
            <w:vAlign w:val="center"/>
          </w:tcPr>
          <w:p w14:paraId="3D87CC7A" w14:textId="6F69CD74" w:rsidR="002E6628" w:rsidRPr="005F4300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Academic</w:t>
            </w: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 xml:space="preserve"> </w:t>
            </w:r>
            <w:r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D</w:t>
            </w: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iscipline</w:t>
            </w:r>
          </w:p>
        </w:tc>
        <w:tc>
          <w:tcPr>
            <w:tcW w:w="617" w:type="pct"/>
            <w:shd w:val="clear" w:color="auto" w:fill="9CC2E5" w:themeFill="accent1" w:themeFillTint="99"/>
            <w:vAlign w:val="center"/>
          </w:tcPr>
          <w:p w14:paraId="36A1A5CB" w14:textId="286B7582" w:rsidR="002E6628" w:rsidRPr="005F4300" w:rsidRDefault="002E6628" w:rsidP="00707197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 xml:space="preserve">Degree </w:t>
            </w:r>
            <w:r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Level and</w:t>
            </w:r>
          </w:p>
          <w:p w14:paraId="72623CE0" w14:textId="77777777" w:rsidR="002E6628" w:rsidRPr="005F4300" w:rsidRDefault="002E6628" w:rsidP="00707197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Duration</w:t>
            </w:r>
          </w:p>
        </w:tc>
        <w:tc>
          <w:tcPr>
            <w:tcW w:w="690" w:type="pct"/>
            <w:shd w:val="clear" w:color="auto" w:fill="9CC2E5" w:themeFill="accent1" w:themeFillTint="99"/>
            <w:vAlign w:val="center"/>
          </w:tcPr>
          <w:p w14:paraId="4EF8DD7B" w14:textId="42D129FB" w:rsidR="002E6628" w:rsidRPr="005F4300" w:rsidRDefault="002E6628" w:rsidP="00707197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>
              <w:rPr>
                <w:rFonts w:ascii="Cambria" w:eastAsia="新細明體" w:hAnsi="Cambria" w:cs="Times New Roman" w:hint="eastAsia"/>
                <w:b/>
                <w:bCs/>
                <w:kern w:val="0"/>
                <w:szCs w:val="24"/>
              </w:rPr>
              <w:t>D</w:t>
            </w:r>
            <w:r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egree Format/Delivery Mode</w:t>
            </w:r>
          </w:p>
        </w:tc>
        <w:tc>
          <w:tcPr>
            <w:tcW w:w="362" w:type="pct"/>
            <w:shd w:val="clear" w:color="auto" w:fill="9CC2E5" w:themeFill="accent1" w:themeFillTint="99"/>
            <w:vAlign w:val="center"/>
          </w:tcPr>
          <w:p w14:paraId="3DC65F4D" w14:textId="0F6C7608" w:rsidR="002E6628" w:rsidRPr="005F4300" w:rsidRDefault="002E6628" w:rsidP="00707197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Campus Location</w:t>
            </w:r>
          </w:p>
        </w:tc>
        <w:tc>
          <w:tcPr>
            <w:tcW w:w="464" w:type="pct"/>
            <w:shd w:val="clear" w:color="auto" w:fill="9CC2E5" w:themeFill="accent1" w:themeFillTint="99"/>
            <w:vAlign w:val="center"/>
          </w:tcPr>
          <w:p w14:paraId="7E42E59C" w14:textId="3A43DF6E" w:rsidR="002E6628" w:rsidRPr="005F4300" w:rsidRDefault="002E6628" w:rsidP="00707197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 xml:space="preserve">Expected </w:t>
            </w:r>
            <w:r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Time</w:t>
            </w: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 xml:space="preserve"> for On-Site Visit</w:t>
            </w:r>
          </w:p>
        </w:tc>
        <w:tc>
          <w:tcPr>
            <w:tcW w:w="597" w:type="pct"/>
            <w:shd w:val="clear" w:color="auto" w:fill="9CC2E5" w:themeFill="accent1" w:themeFillTint="99"/>
            <w:vAlign w:val="center"/>
          </w:tcPr>
          <w:p w14:paraId="676F8D4D" w14:textId="77777777" w:rsidR="002E6628" w:rsidRPr="005F4300" w:rsidRDefault="002E6628" w:rsidP="00707197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Previous Accreditations</w:t>
            </w:r>
          </w:p>
        </w:tc>
        <w:tc>
          <w:tcPr>
            <w:tcW w:w="380" w:type="pct"/>
            <w:shd w:val="clear" w:color="auto" w:fill="9CC2E5" w:themeFill="accent1" w:themeFillTint="99"/>
            <w:vAlign w:val="center"/>
          </w:tcPr>
          <w:p w14:paraId="3D8CB816" w14:textId="4FE5A9A7" w:rsidR="002E6628" w:rsidRPr="005F4300" w:rsidRDefault="002E6628" w:rsidP="00707197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Note</w:t>
            </w:r>
            <w:r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s</w:t>
            </w:r>
          </w:p>
        </w:tc>
      </w:tr>
      <w:tr w:rsidR="002E6628" w:rsidRPr="005F4300" w14:paraId="7941689B" w14:textId="77777777" w:rsidTr="002E6628">
        <w:trPr>
          <w:trHeight w:val="992"/>
        </w:trPr>
        <w:tc>
          <w:tcPr>
            <w:tcW w:w="148" w:type="pct"/>
            <w:shd w:val="clear" w:color="000000" w:fill="FFFFFF"/>
            <w:vAlign w:val="center"/>
          </w:tcPr>
          <w:p w14:paraId="7DAE5455" w14:textId="77777777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permStart w:id="1843737952" w:edGrp="everyone" w:colFirst="0" w:colLast="0"/>
            <w:permStart w:id="972699829" w:edGrp="everyone" w:colFirst="1" w:colLast="1"/>
            <w:permStart w:id="110129753" w:edGrp="everyone" w:colFirst="2" w:colLast="2"/>
            <w:permStart w:id="548680254" w:edGrp="everyone" w:colFirst="9" w:colLast="9"/>
            <w:permStart w:id="148048802" w:edGrp="everyone" w:colFirst="8" w:colLast="8"/>
            <w:permStart w:id="2090753907" w:edGrp="everyone" w:colFirst="7" w:colLast="7"/>
            <w:permStart w:id="108989797" w:edGrp="everyone" w:colFirst="6" w:colLast="6"/>
            <w:permStart w:id="497831221" w:edGrp="everyone" w:colFirst="5" w:colLast="5"/>
            <w:permStart w:id="1613330655" w:edGrp="everyone" w:colFirst="4" w:colLast="4"/>
            <w:permStart w:id="882261450" w:edGrp="everyone" w:colFirst="3" w:colLast="3"/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1.-</w:t>
            </w:r>
          </w:p>
        </w:tc>
        <w:tc>
          <w:tcPr>
            <w:tcW w:w="610" w:type="pct"/>
            <w:shd w:val="clear" w:color="000000" w:fill="FFFFFF"/>
            <w:vAlign w:val="center"/>
          </w:tcPr>
          <w:p w14:paraId="23E63339" w14:textId="4862E491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History)</w:t>
            </w:r>
          </w:p>
        </w:tc>
        <w:tc>
          <w:tcPr>
            <w:tcW w:w="515" w:type="pct"/>
            <w:shd w:val="clear" w:color="auto" w:fill="auto"/>
            <w:vAlign w:val="center"/>
          </w:tcPr>
          <w:p w14:paraId="5147CC60" w14:textId="22E4C58B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Humanities)</w:t>
            </w:r>
          </w:p>
        </w:tc>
        <w:tc>
          <w:tcPr>
            <w:tcW w:w="617" w:type="pct"/>
            <w:vAlign w:val="center"/>
          </w:tcPr>
          <w:p w14:paraId="57003B37" w14:textId="16062425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 xml:space="preserve">(e.g., </w:t>
            </w:r>
            <w:r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History</w:t>
            </w: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617" w:type="pct"/>
            <w:shd w:val="clear" w:color="auto" w:fill="auto"/>
            <w:vAlign w:val="center"/>
          </w:tcPr>
          <w:p w14:paraId="4A786155" w14:textId="1DBC2C67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Bachelor’s degree, 4 Years)</w:t>
            </w:r>
          </w:p>
        </w:tc>
        <w:tc>
          <w:tcPr>
            <w:tcW w:w="690" w:type="pct"/>
            <w:vAlign w:val="center"/>
          </w:tcPr>
          <w:p w14:paraId="3D65A931" w14:textId="73DC537E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 xml:space="preserve">(e.g., </w:t>
            </w:r>
            <w:r w:rsidR="00BA692E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On-Site/Distance</w:t>
            </w:r>
            <w:r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/ Hybrid</w:t>
            </w: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362" w:type="pct"/>
            <w:vAlign w:val="center"/>
          </w:tcPr>
          <w:p w14:paraId="073AC749" w14:textId="3C55A9F3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Taipei Campus)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74FBE0FB" w14:textId="0BEEECA9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October 2025)</w:t>
            </w:r>
          </w:p>
        </w:tc>
        <w:tc>
          <w:tcPr>
            <w:tcW w:w="597" w:type="pct"/>
            <w:shd w:val="clear" w:color="auto" w:fill="auto"/>
            <w:vAlign w:val="center"/>
          </w:tcPr>
          <w:p w14:paraId="7DF2F67D" w14:textId="750771D7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HEEACT</w:t>
            </w:r>
            <w:r w:rsidRPr="00E15A89">
              <w:rPr>
                <w:rFonts w:ascii="Cambria" w:hAnsi="Cambria"/>
                <w:sz w:val="18"/>
                <w:szCs w:val="18"/>
              </w:rPr>
              <w:t>/</w:t>
            </w: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BAN-PT, accredited till June 2024)</w:t>
            </w:r>
          </w:p>
        </w:tc>
        <w:tc>
          <w:tcPr>
            <w:tcW w:w="380" w:type="pct"/>
            <w:vAlign w:val="center"/>
          </w:tcPr>
          <w:p w14:paraId="6CE71C9B" w14:textId="1C3358F9" w:rsidR="002E6628" w:rsidRPr="002D23D9" w:rsidRDefault="002E6628" w:rsidP="002E6628">
            <w:pPr>
              <w:widowControl/>
              <w:jc w:val="center"/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</w:tr>
      <w:tr w:rsidR="002E6628" w:rsidRPr="005F4300" w14:paraId="13AE00A3" w14:textId="77777777" w:rsidTr="00F84CBC">
        <w:trPr>
          <w:trHeight w:val="835"/>
        </w:trPr>
        <w:tc>
          <w:tcPr>
            <w:tcW w:w="148" w:type="pct"/>
            <w:shd w:val="clear" w:color="000000" w:fill="FFFFFF"/>
            <w:vAlign w:val="center"/>
          </w:tcPr>
          <w:p w14:paraId="5D56FDB7" w14:textId="77777777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permStart w:id="999238553" w:edGrp="everyone" w:colFirst="0" w:colLast="0"/>
            <w:permStart w:id="971855144" w:edGrp="everyone" w:colFirst="1" w:colLast="1"/>
            <w:permStart w:id="414449997" w:edGrp="everyone" w:colFirst="2" w:colLast="2"/>
            <w:permStart w:id="90965358" w:edGrp="everyone" w:colFirst="9" w:colLast="9"/>
            <w:permStart w:id="861679216" w:edGrp="everyone" w:colFirst="8" w:colLast="8"/>
            <w:permStart w:id="984441013" w:edGrp="everyone" w:colFirst="7" w:colLast="7"/>
            <w:permStart w:id="1669353703" w:edGrp="everyone" w:colFirst="6" w:colLast="6"/>
            <w:permStart w:id="635705953" w:edGrp="everyone" w:colFirst="5" w:colLast="5"/>
            <w:permStart w:id="1143765501" w:edGrp="everyone" w:colFirst="4" w:colLast="4"/>
            <w:permStart w:id="1992300831" w:edGrp="everyone" w:colFirst="3" w:colLast="3"/>
            <w:permEnd w:id="1843737952"/>
            <w:permEnd w:id="972699829"/>
            <w:permEnd w:id="110129753"/>
            <w:permEnd w:id="548680254"/>
            <w:permEnd w:id="148048802"/>
            <w:permEnd w:id="2090753907"/>
            <w:permEnd w:id="108989797"/>
            <w:permEnd w:id="497831221"/>
            <w:permEnd w:id="1613330655"/>
            <w:permEnd w:id="882261450"/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2.-</w:t>
            </w:r>
          </w:p>
        </w:tc>
        <w:tc>
          <w:tcPr>
            <w:tcW w:w="610" w:type="pct"/>
            <w:shd w:val="clear" w:color="000000" w:fill="FFFFFF"/>
            <w:vAlign w:val="center"/>
          </w:tcPr>
          <w:p w14:paraId="6D50359C" w14:textId="234468A4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15" w:type="pct"/>
            <w:shd w:val="clear" w:color="auto" w:fill="auto"/>
            <w:vAlign w:val="center"/>
          </w:tcPr>
          <w:p w14:paraId="3925A399" w14:textId="126F235D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17" w:type="pct"/>
            <w:vAlign w:val="center"/>
          </w:tcPr>
          <w:p w14:paraId="158F3A59" w14:textId="6D67A658" w:rsidR="002E6628" w:rsidRDefault="002E6628" w:rsidP="002E6628">
            <w:pPr>
              <w:widowControl/>
              <w:jc w:val="center"/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17" w:type="pct"/>
            <w:shd w:val="clear" w:color="auto" w:fill="auto"/>
            <w:vAlign w:val="center"/>
          </w:tcPr>
          <w:p w14:paraId="7401FD38" w14:textId="3EEC97FA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90" w:type="pct"/>
            <w:vAlign w:val="center"/>
          </w:tcPr>
          <w:p w14:paraId="4A29E552" w14:textId="32A4C63E" w:rsidR="002E6628" w:rsidRDefault="002E6628" w:rsidP="002E6628">
            <w:pPr>
              <w:widowControl/>
              <w:jc w:val="center"/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362" w:type="pct"/>
            <w:vAlign w:val="center"/>
          </w:tcPr>
          <w:p w14:paraId="0B5C48FB" w14:textId="00189572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6E686D91" w14:textId="046E5DD4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97" w:type="pct"/>
            <w:shd w:val="clear" w:color="auto" w:fill="auto"/>
            <w:vAlign w:val="center"/>
          </w:tcPr>
          <w:p w14:paraId="37405035" w14:textId="19123821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380" w:type="pct"/>
            <w:vAlign w:val="center"/>
          </w:tcPr>
          <w:p w14:paraId="3951D6E6" w14:textId="1FB6733C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</w:tr>
      <w:tr w:rsidR="002E6628" w:rsidRPr="005F4300" w14:paraId="3D327756" w14:textId="77777777" w:rsidTr="00F84CBC">
        <w:trPr>
          <w:trHeight w:val="833"/>
        </w:trPr>
        <w:tc>
          <w:tcPr>
            <w:tcW w:w="148" w:type="pct"/>
            <w:shd w:val="clear" w:color="000000" w:fill="FFFFFF"/>
            <w:vAlign w:val="center"/>
          </w:tcPr>
          <w:p w14:paraId="155B20D8" w14:textId="77777777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permStart w:id="202905204" w:edGrp="everyone" w:colFirst="0" w:colLast="0"/>
            <w:permStart w:id="97068754" w:edGrp="everyone" w:colFirst="1" w:colLast="1"/>
            <w:permStart w:id="956239680" w:edGrp="everyone" w:colFirst="2" w:colLast="2"/>
            <w:permStart w:id="242490392" w:edGrp="everyone" w:colFirst="9" w:colLast="9"/>
            <w:permStart w:id="1217026769" w:edGrp="everyone" w:colFirst="8" w:colLast="8"/>
            <w:permStart w:id="231632523" w:edGrp="everyone" w:colFirst="7" w:colLast="7"/>
            <w:permStart w:id="1654926601" w:edGrp="everyone" w:colFirst="6" w:colLast="6"/>
            <w:permStart w:id="490689134" w:edGrp="everyone" w:colFirst="5" w:colLast="5"/>
            <w:permStart w:id="856769297" w:edGrp="everyone" w:colFirst="4" w:colLast="4"/>
            <w:permStart w:id="324041155" w:edGrp="everyone" w:colFirst="3" w:colLast="3"/>
            <w:permEnd w:id="999238553"/>
            <w:permEnd w:id="971855144"/>
            <w:permEnd w:id="414449997"/>
            <w:permEnd w:id="90965358"/>
            <w:permEnd w:id="861679216"/>
            <w:permEnd w:id="984441013"/>
            <w:permEnd w:id="1669353703"/>
            <w:permEnd w:id="635705953"/>
            <w:permEnd w:id="1143765501"/>
            <w:permEnd w:id="1992300831"/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3.-</w:t>
            </w:r>
          </w:p>
        </w:tc>
        <w:tc>
          <w:tcPr>
            <w:tcW w:w="610" w:type="pct"/>
            <w:shd w:val="clear" w:color="000000" w:fill="FFFFFF"/>
            <w:vAlign w:val="center"/>
          </w:tcPr>
          <w:p w14:paraId="6407B7B6" w14:textId="376C6449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15" w:type="pct"/>
            <w:shd w:val="clear" w:color="auto" w:fill="auto"/>
            <w:vAlign w:val="center"/>
          </w:tcPr>
          <w:p w14:paraId="171FB8A1" w14:textId="23135339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17" w:type="pct"/>
            <w:vAlign w:val="center"/>
          </w:tcPr>
          <w:p w14:paraId="4479AC23" w14:textId="3C6578DA" w:rsidR="002E6628" w:rsidRDefault="002E6628" w:rsidP="002E6628">
            <w:pPr>
              <w:widowControl/>
              <w:jc w:val="center"/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17" w:type="pct"/>
            <w:shd w:val="clear" w:color="auto" w:fill="auto"/>
            <w:vAlign w:val="center"/>
          </w:tcPr>
          <w:p w14:paraId="36FAC777" w14:textId="32BE2AB8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90" w:type="pct"/>
            <w:vAlign w:val="center"/>
          </w:tcPr>
          <w:p w14:paraId="30BF5732" w14:textId="1E5B988E" w:rsidR="002E6628" w:rsidRDefault="002E6628" w:rsidP="002E6628">
            <w:pPr>
              <w:widowControl/>
              <w:jc w:val="center"/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362" w:type="pct"/>
            <w:vAlign w:val="center"/>
          </w:tcPr>
          <w:p w14:paraId="4DC2E4F0" w14:textId="444F4964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48D5BAAE" w14:textId="7A244A78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97" w:type="pct"/>
            <w:shd w:val="clear" w:color="auto" w:fill="auto"/>
            <w:vAlign w:val="center"/>
          </w:tcPr>
          <w:p w14:paraId="4A6789D7" w14:textId="6B00009C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380" w:type="pct"/>
            <w:vAlign w:val="center"/>
          </w:tcPr>
          <w:p w14:paraId="011FD4C7" w14:textId="356F98F1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</w:tr>
      <w:tr w:rsidR="002E6628" w:rsidRPr="005F4300" w14:paraId="14FA4E06" w14:textId="77777777" w:rsidTr="00F84CBC">
        <w:trPr>
          <w:trHeight w:val="845"/>
        </w:trPr>
        <w:tc>
          <w:tcPr>
            <w:tcW w:w="148" w:type="pct"/>
            <w:shd w:val="clear" w:color="000000" w:fill="FFFFFF"/>
            <w:vAlign w:val="center"/>
          </w:tcPr>
          <w:p w14:paraId="5418FC0D" w14:textId="77777777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permStart w:id="653399115" w:edGrp="everyone" w:colFirst="0" w:colLast="0"/>
            <w:permStart w:id="1266495025" w:edGrp="everyone" w:colFirst="1" w:colLast="1"/>
            <w:permStart w:id="76430042" w:edGrp="everyone" w:colFirst="2" w:colLast="2"/>
            <w:permStart w:id="1860899876" w:edGrp="everyone" w:colFirst="9" w:colLast="9"/>
            <w:permStart w:id="1921931712" w:edGrp="everyone" w:colFirst="8" w:colLast="8"/>
            <w:permStart w:id="1394020254" w:edGrp="everyone" w:colFirst="7" w:colLast="7"/>
            <w:permStart w:id="1079918160" w:edGrp="everyone" w:colFirst="6" w:colLast="6"/>
            <w:permStart w:id="164462243" w:edGrp="everyone" w:colFirst="5" w:colLast="5"/>
            <w:permStart w:id="389831703" w:edGrp="everyone" w:colFirst="4" w:colLast="4"/>
            <w:permStart w:id="941426542" w:edGrp="everyone" w:colFirst="3" w:colLast="3"/>
            <w:permEnd w:id="202905204"/>
            <w:permEnd w:id="97068754"/>
            <w:permEnd w:id="956239680"/>
            <w:permEnd w:id="242490392"/>
            <w:permEnd w:id="1217026769"/>
            <w:permEnd w:id="231632523"/>
            <w:permEnd w:id="1654926601"/>
            <w:permEnd w:id="490689134"/>
            <w:permEnd w:id="856769297"/>
            <w:permEnd w:id="324041155"/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4.-</w:t>
            </w:r>
          </w:p>
        </w:tc>
        <w:tc>
          <w:tcPr>
            <w:tcW w:w="610" w:type="pct"/>
            <w:shd w:val="clear" w:color="000000" w:fill="FFFFFF"/>
            <w:vAlign w:val="center"/>
          </w:tcPr>
          <w:p w14:paraId="5D8A73E9" w14:textId="54500F4C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15" w:type="pct"/>
            <w:shd w:val="clear" w:color="auto" w:fill="auto"/>
            <w:vAlign w:val="center"/>
          </w:tcPr>
          <w:p w14:paraId="238D8EC8" w14:textId="681117FB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17" w:type="pct"/>
            <w:vAlign w:val="center"/>
          </w:tcPr>
          <w:p w14:paraId="098CD6FF" w14:textId="1BDA18D7" w:rsidR="002E6628" w:rsidRDefault="002E6628" w:rsidP="002E6628">
            <w:pPr>
              <w:widowControl/>
              <w:jc w:val="center"/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17" w:type="pct"/>
            <w:shd w:val="clear" w:color="auto" w:fill="auto"/>
            <w:vAlign w:val="center"/>
          </w:tcPr>
          <w:p w14:paraId="08AB6008" w14:textId="0ACD85A6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90" w:type="pct"/>
            <w:vAlign w:val="center"/>
          </w:tcPr>
          <w:p w14:paraId="69E2F46E" w14:textId="439DB986" w:rsidR="002E6628" w:rsidRDefault="002E6628" w:rsidP="002E6628">
            <w:pPr>
              <w:widowControl/>
              <w:jc w:val="center"/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362" w:type="pct"/>
            <w:vAlign w:val="center"/>
          </w:tcPr>
          <w:p w14:paraId="318FD06C" w14:textId="3780F926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753B9DF1" w14:textId="6AFDEBF8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97" w:type="pct"/>
            <w:shd w:val="clear" w:color="auto" w:fill="auto"/>
            <w:vAlign w:val="center"/>
          </w:tcPr>
          <w:p w14:paraId="0B27172C" w14:textId="3792E696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380" w:type="pct"/>
            <w:vAlign w:val="center"/>
          </w:tcPr>
          <w:p w14:paraId="75B0A6C2" w14:textId="6E9A280D" w:rsidR="002E6628" w:rsidRPr="00E15A89" w:rsidRDefault="002E6628" w:rsidP="002E6628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</w:tr>
    </w:tbl>
    <w:permEnd w:id="653399115"/>
    <w:permEnd w:id="1266495025"/>
    <w:permEnd w:id="76430042"/>
    <w:permEnd w:id="1860899876"/>
    <w:permEnd w:id="1921931712"/>
    <w:permEnd w:id="1394020254"/>
    <w:permEnd w:id="1079918160"/>
    <w:permEnd w:id="164462243"/>
    <w:permEnd w:id="389831703"/>
    <w:permEnd w:id="941426542"/>
    <w:p w14:paraId="78958508" w14:textId="17109F31" w:rsidR="00EF0E95" w:rsidRDefault="00EF0E95" w:rsidP="00EF0E95">
      <w:pPr>
        <w:spacing w:before="120"/>
        <w:rPr>
          <w:rFonts w:ascii="Cambria" w:hAnsi="Cambria" w:cs="Times New Roman"/>
          <w:color w:val="FF0000"/>
        </w:rPr>
      </w:pPr>
      <w:r>
        <w:rPr>
          <w:rFonts w:ascii="Cambria" w:hAnsi="Cambria" w:cs="Times New Roman" w:hint="eastAsia"/>
          <w:color w:val="FF0000"/>
        </w:rPr>
        <w:t>※</w:t>
      </w:r>
      <w:r w:rsidR="0057584C" w:rsidRPr="005F4300">
        <w:rPr>
          <w:rFonts w:ascii="Cambria" w:hAnsi="Cambria" w:cs="Times New Roman"/>
          <w:color w:val="FF0000"/>
        </w:rPr>
        <w:t xml:space="preserve">Please submit the application form together with the </w:t>
      </w:r>
      <w:r>
        <w:rPr>
          <w:rFonts w:ascii="Cambria" w:hAnsi="Cambria" w:cs="Times New Roman"/>
          <w:color w:val="FF0000"/>
        </w:rPr>
        <w:t>following documentation</w:t>
      </w:r>
      <w:r w:rsidR="00D43A04">
        <w:rPr>
          <w:rFonts w:ascii="Cambria" w:hAnsi="Cambria" w:cs="Times New Roman"/>
          <w:color w:val="FF0000"/>
        </w:rPr>
        <w:t xml:space="preserve"> of each program applying for accreditation</w:t>
      </w:r>
      <w:r w:rsidR="008F69D9" w:rsidRPr="005F4300">
        <w:rPr>
          <w:rFonts w:ascii="Cambria" w:hAnsi="Cambria" w:cs="Times New Roman"/>
          <w:color w:val="FF0000"/>
        </w:rPr>
        <w:t>:</w:t>
      </w:r>
    </w:p>
    <w:p w14:paraId="424599D7" w14:textId="77777777" w:rsidR="00EF0E95" w:rsidRDefault="00EF0E95" w:rsidP="00EF0E95">
      <w:pPr>
        <w:ind w:firstLine="255"/>
        <w:rPr>
          <w:rFonts w:ascii="Cambria" w:hAnsi="Cambria" w:cs="Times New Roman"/>
          <w:color w:val="FF0000"/>
        </w:rPr>
      </w:pPr>
      <w:r>
        <w:rPr>
          <w:rFonts w:ascii="Cambria" w:hAnsi="Cambria" w:cs="Times New Roman"/>
          <w:color w:val="FF0000"/>
        </w:rPr>
        <w:t xml:space="preserve">1. The certificate of </w:t>
      </w:r>
      <w:r w:rsidR="0057584C" w:rsidRPr="005F4300">
        <w:rPr>
          <w:rFonts w:ascii="Cambria" w:hAnsi="Cambria" w:cs="Times New Roman"/>
          <w:color w:val="FF0000"/>
        </w:rPr>
        <w:t>previous accreditation result</w:t>
      </w:r>
      <w:r w:rsidR="008F69D9" w:rsidRPr="005F4300">
        <w:rPr>
          <w:rFonts w:ascii="Cambria" w:hAnsi="Cambria" w:cs="Times New Roman"/>
          <w:color w:val="FF0000"/>
        </w:rPr>
        <w:t>(s);</w:t>
      </w:r>
    </w:p>
    <w:p w14:paraId="1A3F3621" w14:textId="7AA7FFD0" w:rsidR="0057584C" w:rsidRDefault="00EF0E95" w:rsidP="00EF0E95">
      <w:pPr>
        <w:ind w:firstLine="255"/>
        <w:rPr>
          <w:rFonts w:ascii="Cambria" w:hAnsi="Cambria" w:cs="Times New Roman"/>
          <w:color w:val="FF0000"/>
        </w:rPr>
      </w:pPr>
      <w:r>
        <w:rPr>
          <w:rFonts w:ascii="Cambria" w:hAnsi="Cambria" w:cs="Times New Roman"/>
          <w:color w:val="FF0000"/>
        </w:rPr>
        <w:t xml:space="preserve">2. </w:t>
      </w:r>
      <w:r w:rsidR="008F69D9" w:rsidRPr="00EF0E95">
        <w:rPr>
          <w:rFonts w:ascii="Cambria" w:hAnsi="Cambria" w:cs="Times New Roman"/>
          <w:color w:val="FF0000"/>
        </w:rPr>
        <w:t>T</w:t>
      </w:r>
      <w:r w:rsidR="00A40F88" w:rsidRPr="00EF0E95">
        <w:rPr>
          <w:rFonts w:ascii="Cambria" w:hAnsi="Cambria" w:cs="Times New Roman"/>
          <w:color w:val="FF0000"/>
        </w:rPr>
        <w:t>he</w:t>
      </w:r>
      <w:r w:rsidR="00D43A04">
        <w:rPr>
          <w:rFonts w:ascii="Cambria" w:hAnsi="Cambria" w:cs="Times New Roman"/>
          <w:color w:val="FF0000"/>
        </w:rPr>
        <w:t xml:space="preserve"> official document that verifies the approved name/title of the program;</w:t>
      </w:r>
    </w:p>
    <w:p w14:paraId="30FE113A" w14:textId="7299E731" w:rsidR="00A67E9D" w:rsidRPr="00EF0E95" w:rsidRDefault="00EF0E95" w:rsidP="00EF0E95">
      <w:pPr>
        <w:ind w:firstLine="255"/>
        <w:rPr>
          <w:rFonts w:ascii="Cambria" w:hAnsi="Cambria" w:cs="Times New Roman"/>
          <w:color w:val="FF0000"/>
        </w:rPr>
      </w:pPr>
      <w:r>
        <w:rPr>
          <w:rFonts w:ascii="Cambria" w:hAnsi="Cambria" w:cs="Times New Roman"/>
          <w:color w:val="FF0000"/>
        </w:rPr>
        <w:t>3. The curriculum map or course framework listed with required and elective courses</w:t>
      </w:r>
      <w:r w:rsidR="00D43A04">
        <w:rPr>
          <w:rFonts w:ascii="Cambria" w:hAnsi="Cambria" w:cs="Times New Roman"/>
          <w:color w:val="FF0000"/>
        </w:rPr>
        <w:t xml:space="preserve"> for each academic degree.</w:t>
      </w:r>
      <w:bookmarkEnd w:id="0"/>
    </w:p>
    <w:sectPr w:rsidR="00A67E9D" w:rsidRPr="00EF0E95" w:rsidSect="007C536D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C83308" w14:textId="77777777" w:rsidR="00181353" w:rsidRDefault="00181353" w:rsidP="00B5230A">
      <w:r>
        <w:separator/>
      </w:r>
    </w:p>
  </w:endnote>
  <w:endnote w:type="continuationSeparator" w:id="0">
    <w:p w14:paraId="27E22A18" w14:textId="77777777" w:rsidR="00181353" w:rsidRDefault="00181353" w:rsidP="00B52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9B0D1A" w14:textId="77777777" w:rsidR="00181353" w:rsidRDefault="00181353" w:rsidP="00B5230A">
      <w:r>
        <w:separator/>
      </w:r>
    </w:p>
  </w:footnote>
  <w:footnote w:type="continuationSeparator" w:id="0">
    <w:p w14:paraId="081DC7EC" w14:textId="77777777" w:rsidR="00181353" w:rsidRDefault="00181353" w:rsidP="00B5230A">
      <w:r>
        <w:continuationSeparator/>
      </w:r>
    </w:p>
  </w:footnote>
  <w:footnote w:id="1">
    <w:p w14:paraId="5FEC526C" w14:textId="77777777" w:rsidR="002E6628" w:rsidRPr="00A538A1" w:rsidRDefault="002E6628" w:rsidP="002E6628">
      <w:pPr>
        <w:pStyle w:val="ab"/>
        <w:rPr>
          <w:rFonts w:ascii="Cambria" w:hAnsi="Cambria"/>
        </w:rPr>
      </w:pPr>
      <w:r w:rsidRPr="00A538A1">
        <w:rPr>
          <w:rStyle w:val="ad"/>
          <w:rFonts w:ascii="Cambria" w:hAnsi="Cambria"/>
        </w:rPr>
        <w:footnoteRef/>
      </w:r>
      <w:r w:rsidRPr="00A538A1">
        <w:rPr>
          <w:rFonts w:ascii="Cambria" w:hAnsi="Cambria"/>
        </w:rPr>
        <w:t xml:space="preserve"> This category could i</w:t>
      </w:r>
      <w:r w:rsidRPr="00A538A1">
        <w:rPr>
          <w:rFonts w:ascii="Cambria" w:hAnsi="Cambria" w:cs="Arial"/>
        </w:rPr>
        <w:t xml:space="preserve">nclude, but are not limited to, </w:t>
      </w:r>
      <w:r w:rsidRPr="00A538A1">
        <w:rPr>
          <w:rFonts w:ascii="Cambria" w:hAnsi="Cambria"/>
        </w:rPr>
        <w:t xml:space="preserve">religious, military, open/distant, and international/transnational institutions. </w:t>
      </w:r>
    </w:p>
  </w:footnote>
  <w:footnote w:id="2">
    <w:p w14:paraId="559E90B7" w14:textId="58046072" w:rsidR="002E6628" w:rsidRDefault="002E6628">
      <w:pPr>
        <w:pStyle w:val="ab"/>
      </w:pPr>
      <w:r>
        <w:rPr>
          <w:rStyle w:val="ad"/>
        </w:rPr>
        <w:footnoteRef/>
      </w:r>
      <w:r>
        <w:t xml:space="preserve"> See </w:t>
      </w:r>
      <w:r w:rsidRPr="0084737D">
        <w:rPr>
          <w:i/>
        </w:rPr>
        <w:t>Appendix A: Classification List of Academic Fields and Disciplines</w:t>
      </w:r>
      <w:r w:rsidRPr="003A4ABE">
        <w:t xml:space="preserve"> for details</w:t>
      </w:r>
      <w:r>
        <w:rPr>
          <w:i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1B2E24"/>
    <w:multiLevelType w:val="hybridMultilevel"/>
    <w:tmpl w:val="C284F426"/>
    <w:lvl w:ilvl="0" w:tplc="8EB431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7E850B0C"/>
    <w:multiLevelType w:val="hybridMultilevel"/>
    <w:tmpl w:val="F0849C58"/>
    <w:lvl w:ilvl="0" w:tplc="3976AEA4">
      <w:start w:val="1"/>
      <w:numFmt w:val="upperRoman"/>
      <w:lvlText w:val="%1."/>
      <w:lvlJc w:val="left"/>
      <w:pPr>
        <w:ind w:left="737" w:hanging="567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ocumentProtection w:edit="readOnly" w:enforcement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sbA0NDO2NDMxMjJR0lEKTi0uzszPAykwqQUA9YuxRiwAAAA="/>
  </w:docVars>
  <w:rsids>
    <w:rsidRoot w:val="00D741AD"/>
    <w:rsid w:val="00001A02"/>
    <w:rsid w:val="00062E7F"/>
    <w:rsid w:val="000708F7"/>
    <w:rsid w:val="00080DFA"/>
    <w:rsid w:val="00086E20"/>
    <w:rsid w:val="000A2B2F"/>
    <w:rsid w:val="000A5B23"/>
    <w:rsid w:val="000B2FA8"/>
    <w:rsid w:val="000B677E"/>
    <w:rsid w:val="000C6D02"/>
    <w:rsid w:val="00107D21"/>
    <w:rsid w:val="00122AC2"/>
    <w:rsid w:val="001405A5"/>
    <w:rsid w:val="00154813"/>
    <w:rsid w:val="00156942"/>
    <w:rsid w:val="00181353"/>
    <w:rsid w:val="00186C58"/>
    <w:rsid w:val="001D3082"/>
    <w:rsid w:val="001D4E29"/>
    <w:rsid w:val="001E11AB"/>
    <w:rsid w:val="00201A75"/>
    <w:rsid w:val="00205DB8"/>
    <w:rsid w:val="00227536"/>
    <w:rsid w:val="002747AC"/>
    <w:rsid w:val="002B051E"/>
    <w:rsid w:val="002C0714"/>
    <w:rsid w:val="002D23D9"/>
    <w:rsid w:val="002D40EA"/>
    <w:rsid w:val="002E6628"/>
    <w:rsid w:val="00305D79"/>
    <w:rsid w:val="003253E6"/>
    <w:rsid w:val="0033462B"/>
    <w:rsid w:val="003B07D3"/>
    <w:rsid w:val="003B6FF6"/>
    <w:rsid w:val="003E4E5E"/>
    <w:rsid w:val="003F0564"/>
    <w:rsid w:val="003F54C3"/>
    <w:rsid w:val="0043524D"/>
    <w:rsid w:val="00460149"/>
    <w:rsid w:val="004C790E"/>
    <w:rsid w:val="004D6624"/>
    <w:rsid w:val="004F6A90"/>
    <w:rsid w:val="00521CC5"/>
    <w:rsid w:val="00557E8B"/>
    <w:rsid w:val="0057584C"/>
    <w:rsid w:val="00583CEE"/>
    <w:rsid w:val="00586577"/>
    <w:rsid w:val="005F2B41"/>
    <w:rsid w:val="005F4300"/>
    <w:rsid w:val="00624BCC"/>
    <w:rsid w:val="006866D0"/>
    <w:rsid w:val="00695588"/>
    <w:rsid w:val="00696CF4"/>
    <w:rsid w:val="006A2F1D"/>
    <w:rsid w:val="006C2AA9"/>
    <w:rsid w:val="006C5B35"/>
    <w:rsid w:val="006E0516"/>
    <w:rsid w:val="006E254D"/>
    <w:rsid w:val="00707197"/>
    <w:rsid w:val="00736423"/>
    <w:rsid w:val="00750E48"/>
    <w:rsid w:val="00753DE3"/>
    <w:rsid w:val="00756E4C"/>
    <w:rsid w:val="0075707D"/>
    <w:rsid w:val="0077546D"/>
    <w:rsid w:val="007A70EF"/>
    <w:rsid w:val="007C536D"/>
    <w:rsid w:val="00812136"/>
    <w:rsid w:val="00826676"/>
    <w:rsid w:val="00832741"/>
    <w:rsid w:val="0084575E"/>
    <w:rsid w:val="00852926"/>
    <w:rsid w:val="00852FFF"/>
    <w:rsid w:val="00865EA7"/>
    <w:rsid w:val="008A3A3F"/>
    <w:rsid w:val="008B5A1F"/>
    <w:rsid w:val="008B708B"/>
    <w:rsid w:val="008C6942"/>
    <w:rsid w:val="008D23B8"/>
    <w:rsid w:val="008F69D9"/>
    <w:rsid w:val="00923346"/>
    <w:rsid w:val="00931C9A"/>
    <w:rsid w:val="00935ABD"/>
    <w:rsid w:val="00946B46"/>
    <w:rsid w:val="00957818"/>
    <w:rsid w:val="00964BA3"/>
    <w:rsid w:val="00971C6F"/>
    <w:rsid w:val="009746FC"/>
    <w:rsid w:val="00984152"/>
    <w:rsid w:val="00A01DA0"/>
    <w:rsid w:val="00A124B2"/>
    <w:rsid w:val="00A17F8B"/>
    <w:rsid w:val="00A3752D"/>
    <w:rsid w:val="00A40F88"/>
    <w:rsid w:val="00A67E9D"/>
    <w:rsid w:val="00A826A8"/>
    <w:rsid w:val="00A87593"/>
    <w:rsid w:val="00AB050C"/>
    <w:rsid w:val="00B23BF6"/>
    <w:rsid w:val="00B315A0"/>
    <w:rsid w:val="00B340B6"/>
    <w:rsid w:val="00B45218"/>
    <w:rsid w:val="00B5230A"/>
    <w:rsid w:val="00B61974"/>
    <w:rsid w:val="00B7582E"/>
    <w:rsid w:val="00B952BD"/>
    <w:rsid w:val="00BA03CA"/>
    <w:rsid w:val="00BA2A90"/>
    <w:rsid w:val="00BA692E"/>
    <w:rsid w:val="00BB46A7"/>
    <w:rsid w:val="00BC087A"/>
    <w:rsid w:val="00BC31DB"/>
    <w:rsid w:val="00BF2228"/>
    <w:rsid w:val="00C06CB5"/>
    <w:rsid w:val="00C10D1D"/>
    <w:rsid w:val="00C237E5"/>
    <w:rsid w:val="00C74861"/>
    <w:rsid w:val="00C935FA"/>
    <w:rsid w:val="00C94A8E"/>
    <w:rsid w:val="00C95238"/>
    <w:rsid w:val="00CA630B"/>
    <w:rsid w:val="00CD2CB1"/>
    <w:rsid w:val="00CE12BA"/>
    <w:rsid w:val="00D01D11"/>
    <w:rsid w:val="00D24417"/>
    <w:rsid w:val="00D26B15"/>
    <w:rsid w:val="00D43A04"/>
    <w:rsid w:val="00D61000"/>
    <w:rsid w:val="00D63FAA"/>
    <w:rsid w:val="00D66692"/>
    <w:rsid w:val="00D741AD"/>
    <w:rsid w:val="00D75456"/>
    <w:rsid w:val="00D75F06"/>
    <w:rsid w:val="00DB2B53"/>
    <w:rsid w:val="00DD2893"/>
    <w:rsid w:val="00DF775A"/>
    <w:rsid w:val="00E157E6"/>
    <w:rsid w:val="00E15A89"/>
    <w:rsid w:val="00E26153"/>
    <w:rsid w:val="00E60746"/>
    <w:rsid w:val="00E65E5B"/>
    <w:rsid w:val="00E8691C"/>
    <w:rsid w:val="00EC3686"/>
    <w:rsid w:val="00EF0E23"/>
    <w:rsid w:val="00EF0E95"/>
    <w:rsid w:val="00EF70E5"/>
    <w:rsid w:val="00F004F2"/>
    <w:rsid w:val="00F31591"/>
    <w:rsid w:val="00F32552"/>
    <w:rsid w:val="00F37648"/>
    <w:rsid w:val="00F560F7"/>
    <w:rsid w:val="00F6279D"/>
    <w:rsid w:val="00F84CBC"/>
    <w:rsid w:val="00FA24BB"/>
    <w:rsid w:val="00FE2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72ADDC"/>
  <w15:chartTrackingRefBased/>
  <w15:docId w15:val="{FBBD5F20-9129-48A1-A6E7-21D6BAFEA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2552"/>
    <w:pPr>
      <w:ind w:leftChars="200" w:left="480"/>
    </w:pPr>
  </w:style>
  <w:style w:type="table" w:styleId="a4">
    <w:name w:val="Table Grid"/>
    <w:basedOn w:val="a1"/>
    <w:uiPriority w:val="39"/>
    <w:rsid w:val="00A124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A124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124B2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B523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B5230A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B523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B5230A"/>
    <w:rPr>
      <w:sz w:val="20"/>
      <w:szCs w:val="20"/>
    </w:rPr>
  </w:style>
  <w:style w:type="paragraph" w:styleId="ab">
    <w:name w:val="footnote text"/>
    <w:basedOn w:val="a"/>
    <w:link w:val="ac"/>
    <w:uiPriority w:val="99"/>
    <w:semiHidden/>
    <w:unhideWhenUsed/>
    <w:rsid w:val="00DF775A"/>
    <w:pPr>
      <w:snapToGrid w:val="0"/>
    </w:pPr>
    <w:rPr>
      <w:sz w:val="20"/>
      <w:szCs w:val="20"/>
    </w:rPr>
  </w:style>
  <w:style w:type="character" w:customStyle="1" w:styleId="ac">
    <w:name w:val="註腳文字 字元"/>
    <w:basedOn w:val="a0"/>
    <w:link w:val="ab"/>
    <w:uiPriority w:val="99"/>
    <w:semiHidden/>
    <w:rsid w:val="00DF775A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F775A"/>
    <w:rPr>
      <w:vertAlign w:val="superscript"/>
    </w:rPr>
  </w:style>
  <w:style w:type="character" w:styleId="ae">
    <w:name w:val="Placeholder Text"/>
    <w:basedOn w:val="a0"/>
    <w:uiPriority w:val="99"/>
    <w:semiHidden/>
    <w:rsid w:val="002E66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3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6169F9-2586-41EF-BEFC-5DA3EE352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322</Words>
  <Characters>2063</Characters>
  <Application>Microsoft Office Word</Application>
  <DocSecurity>0</DocSecurity>
  <Lines>147</Lines>
  <Paragraphs>125</Paragraphs>
  <ScaleCrop>false</ScaleCrop>
  <Company>財團法人高等教育評鑑中心基金會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依蓉</dc:creator>
  <cp:keywords/>
  <dc:description/>
  <cp:lastModifiedBy>吳政宜</cp:lastModifiedBy>
  <cp:revision>10</cp:revision>
  <cp:lastPrinted>2020-06-24T07:05:00Z</cp:lastPrinted>
  <dcterms:created xsi:type="dcterms:W3CDTF">2025-05-08T08:26:00Z</dcterms:created>
  <dcterms:modified xsi:type="dcterms:W3CDTF">2025-08-29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3a2581-9aa2-4c18-b37a-29378a1e3a96</vt:lpwstr>
  </property>
</Properties>
</file>